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A8C740" w14:textId="77777777" w:rsidR="00011BFC" w:rsidRPr="004E0814" w:rsidRDefault="00DA7E09" w:rsidP="004E0814">
      <w:pPr>
        <w:pStyle w:val="Sansinterligne"/>
        <w:jc w:val="center"/>
        <w:rPr>
          <w:rFonts w:asciiTheme="minorBidi" w:hAnsiTheme="minorBidi"/>
          <w:b/>
          <w:sz w:val="32"/>
          <w:szCs w:val="32"/>
          <w:lang w:val="en-GB"/>
        </w:rPr>
      </w:pPr>
      <w:r w:rsidRPr="004E0814">
        <w:rPr>
          <w:rFonts w:ascii="Arial" w:hAnsi="Arial"/>
          <w:b/>
          <w:bCs/>
          <w:sz w:val="32"/>
          <w:szCs w:val="32"/>
          <w:lang w:val="ru-RU"/>
        </w:rPr>
        <w:t>LEGACY MACHINE THUNDERDOME</w:t>
      </w:r>
    </w:p>
    <w:p w14:paraId="17F0CA7A" w14:textId="77777777" w:rsidR="00011BFC" w:rsidRPr="00BD6675" w:rsidRDefault="00DA7E09" w:rsidP="004E0814">
      <w:pPr>
        <w:pStyle w:val="Sansinterligne"/>
        <w:jc w:val="center"/>
        <w:rPr>
          <w:rFonts w:asciiTheme="minorBidi" w:hAnsiTheme="minorBidi"/>
          <w:sz w:val="22"/>
          <w:szCs w:val="22"/>
          <w:lang w:val="en-GB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Самый быстрый в мире трехосный регулятор хода.</w:t>
      </w:r>
    </w:p>
    <w:p w14:paraId="0B947733" w14:textId="77777777" w:rsidR="00011BFC" w:rsidRPr="00BD6675" w:rsidRDefault="00011BF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en-GB"/>
        </w:rPr>
      </w:pPr>
    </w:p>
    <w:p w14:paraId="59ADA0F0" w14:textId="77777777" w:rsidR="00011BFC" w:rsidRPr="00BD6675" w:rsidRDefault="00011BF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en-GB"/>
        </w:rPr>
      </w:pPr>
    </w:p>
    <w:p w14:paraId="750406FA" w14:textId="77777777" w:rsidR="00011BFC" w:rsidRPr="00BD6675" w:rsidRDefault="00011BFC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Theme="minorBidi" w:hAnsiTheme="minorBidi"/>
          <w:color w:val="000000" w:themeColor="text1"/>
          <w:sz w:val="14"/>
          <w:szCs w:val="22"/>
          <w:lang w:val="en-GB"/>
        </w:rPr>
      </w:pPr>
    </w:p>
    <w:p w14:paraId="368CA553" w14:textId="77777777" w:rsidR="001D1F9D" w:rsidRDefault="00DA7E09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Theme="minorBidi" w:hAnsiTheme="minorBidi"/>
          <w:b/>
          <w:color w:val="365F91" w:themeColor="accent1" w:themeShade="BF"/>
          <w:sz w:val="22"/>
          <w:szCs w:val="22"/>
          <w:lang w:val="en-GB"/>
        </w:rPr>
      </w:pPr>
      <w:r>
        <w:rPr>
          <w:rFonts w:ascii="Arial" w:hAnsi="Arial"/>
          <w:b/>
          <w:bCs/>
          <w:color w:val="365F91" w:themeColor="accent1" w:themeShade="BF"/>
          <w:sz w:val="22"/>
          <w:szCs w:val="22"/>
          <w:lang w:val="ru-RU"/>
        </w:rPr>
        <w:tab/>
        <w:t>СРАЗУ ТРИ МИРОВЫЕ ПРЕМЬЕРЫ</w:t>
      </w:r>
    </w:p>
    <w:p w14:paraId="4CAF2869" w14:textId="77777777" w:rsidR="00D64020" w:rsidRPr="00D64020" w:rsidRDefault="00D64020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Theme="minorBidi" w:hAnsiTheme="minorBidi"/>
          <w:b/>
          <w:color w:val="365F91" w:themeColor="accent1" w:themeShade="BF"/>
          <w:sz w:val="8"/>
          <w:szCs w:val="22"/>
          <w:lang w:val="en-GB"/>
        </w:rPr>
      </w:pPr>
    </w:p>
    <w:p w14:paraId="76AE1404" w14:textId="77777777" w:rsidR="00CB4408" w:rsidRPr="00BD6675" w:rsidRDefault="00DA7E09" w:rsidP="004E0814">
      <w:pPr>
        <w:pStyle w:val="Sansinterligne"/>
        <w:numPr>
          <w:ilvl w:val="0"/>
          <w:numId w:val="5"/>
        </w:numPr>
        <w:shd w:val="clear" w:color="auto" w:fill="DBE5F1" w:themeFill="accent1" w:themeFillTint="33"/>
        <w:tabs>
          <w:tab w:val="left" w:pos="142"/>
        </w:tabs>
        <w:ind w:left="284" w:hanging="284"/>
        <w:jc w:val="both"/>
        <w:rPr>
          <w:rFonts w:asciiTheme="minorBidi" w:hAnsiTheme="minorBidi"/>
          <w:color w:val="365F91" w:themeColor="accent1" w:themeShade="BF"/>
          <w:sz w:val="22"/>
          <w:szCs w:val="22"/>
          <w:lang w:val="en-GB"/>
        </w:rPr>
      </w:pPr>
      <w:r>
        <w:rPr>
          <w:rFonts w:asciiTheme="minorBidi" w:hAnsiTheme="minorBidi"/>
          <w:color w:val="365F91" w:themeColor="accent1" w:themeShade="BF"/>
          <w:sz w:val="22"/>
          <w:szCs w:val="22"/>
          <w:lang w:val="ru-RU"/>
        </w:rPr>
        <w:t>Первое в истории сотрудничество двух легендарных часовщиков – Эрика Кудрэ и Кари Вотилайнена.</w:t>
      </w:r>
    </w:p>
    <w:p w14:paraId="0F42CF6C" w14:textId="77777777" w:rsidR="00CB4408" w:rsidRPr="00D64020" w:rsidRDefault="00DA7E09" w:rsidP="004E0814">
      <w:pPr>
        <w:pStyle w:val="Sansinterligne"/>
        <w:numPr>
          <w:ilvl w:val="0"/>
          <w:numId w:val="5"/>
        </w:numPr>
        <w:shd w:val="clear" w:color="auto" w:fill="DBE5F1" w:themeFill="accent1" w:themeFillTint="33"/>
        <w:tabs>
          <w:tab w:val="left" w:pos="142"/>
        </w:tabs>
        <w:ind w:left="284" w:hanging="284"/>
        <w:jc w:val="both"/>
        <w:rPr>
          <w:rFonts w:asciiTheme="minorBidi" w:hAnsiTheme="minorBidi"/>
          <w:color w:val="365F91" w:themeColor="accent1" w:themeShade="BF"/>
          <w:sz w:val="22"/>
          <w:szCs w:val="22"/>
          <w:lang w:val="en-GB"/>
        </w:rPr>
      </w:pPr>
      <w:r w:rsidRPr="00D64020">
        <w:rPr>
          <w:rFonts w:asciiTheme="minorBidi" w:hAnsiTheme="minorBidi"/>
          <w:color w:val="365F91" w:themeColor="accent1" w:themeShade="BF"/>
          <w:sz w:val="22"/>
          <w:szCs w:val="22"/>
          <w:lang w:val="ru-RU"/>
        </w:rPr>
        <w:t>Новый регулятор хода TriAx собственной разработки вращается с разной скоростью сразу по трем осям в разных плоскостях, причем с рекордно малыми периодами вращения: 8, 12 и 20 секунд.</w:t>
      </w:r>
    </w:p>
    <w:p w14:paraId="111C205A" w14:textId="77777777" w:rsidR="00FF4F01" w:rsidRPr="00BD6675" w:rsidRDefault="00DA7E09" w:rsidP="004E0814">
      <w:pPr>
        <w:pStyle w:val="Sansinterligne"/>
        <w:numPr>
          <w:ilvl w:val="0"/>
          <w:numId w:val="5"/>
        </w:numPr>
        <w:shd w:val="clear" w:color="auto" w:fill="DBE5F1" w:themeFill="accent1" w:themeFillTint="33"/>
        <w:tabs>
          <w:tab w:val="left" w:pos="142"/>
        </w:tabs>
        <w:ind w:left="284" w:hanging="284"/>
        <w:jc w:val="both"/>
        <w:rPr>
          <w:rFonts w:asciiTheme="minorBidi" w:hAnsiTheme="minorBidi"/>
          <w:color w:val="365F91" w:themeColor="accent1" w:themeShade="BF"/>
          <w:sz w:val="22"/>
          <w:szCs w:val="22"/>
          <w:lang w:val="en-GB"/>
        </w:rPr>
      </w:pPr>
      <w:r w:rsidRPr="00BD6675">
        <w:rPr>
          <w:rFonts w:asciiTheme="minorBidi" w:hAnsiTheme="minorBidi"/>
          <w:color w:val="365F91" w:themeColor="accent1" w:themeShade="BF"/>
          <w:sz w:val="22"/>
          <w:szCs w:val="22"/>
          <w:lang w:val="ru-RU"/>
        </w:rPr>
        <w:t>Уникальное сочетание спуска Поттера, полусферического баланса и цилиндрической спирали.</w:t>
      </w:r>
    </w:p>
    <w:p w14:paraId="7F11E66C" w14:textId="77777777" w:rsidR="00011BFC" w:rsidRPr="00BD6675" w:rsidRDefault="00011BFC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Theme="minorBidi" w:hAnsiTheme="minorBidi"/>
          <w:color w:val="000000" w:themeColor="text1"/>
          <w:sz w:val="16"/>
          <w:szCs w:val="22"/>
          <w:lang w:val="en-GB"/>
        </w:rPr>
      </w:pPr>
    </w:p>
    <w:p w14:paraId="6CC1B33E" w14:textId="77777777" w:rsidR="00FF4F01" w:rsidRDefault="00FF4F01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en-GB"/>
        </w:rPr>
      </w:pPr>
    </w:p>
    <w:p w14:paraId="5E065505" w14:textId="77777777" w:rsidR="00CB4408" w:rsidRPr="00BD6675" w:rsidRDefault="00CB4408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en-GB"/>
        </w:rPr>
      </w:pPr>
    </w:p>
    <w:p w14:paraId="33F898A1" w14:textId="77777777" w:rsidR="001232E1" w:rsidRPr="00BD6675" w:rsidRDefault="00DA7E09" w:rsidP="004E0814">
      <w:pPr>
        <w:pStyle w:val="Sansinterligne"/>
        <w:jc w:val="both"/>
        <w:rPr>
          <w:rFonts w:asciiTheme="minorBidi" w:hAnsiTheme="minorBidi"/>
          <w:b/>
          <w:i/>
          <w:sz w:val="22"/>
          <w:szCs w:val="22"/>
          <w:lang w:val="en-GB"/>
        </w:rPr>
      </w:pPr>
      <w:r w:rsidRPr="00BD6675">
        <w:rPr>
          <w:rFonts w:ascii="Arial" w:hAnsi="Arial"/>
          <w:b/>
          <w:bCs/>
          <w:i/>
          <w:iCs/>
          <w:sz w:val="22"/>
          <w:szCs w:val="22"/>
          <w:lang w:val="ru-RU"/>
        </w:rPr>
        <w:t>А что если бы удалось обуздать молнию и поместить ее в часы, чтобы использовать ее зрелищность и мощь на благое дело?</w:t>
      </w:r>
    </w:p>
    <w:p w14:paraId="63041CF9" w14:textId="77777777" w:rsidR="0062001C" w:rsidRPr="00BD6675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en-GB"/>
        </w:rPr>
      </w:pPr>
    </w:p>
    <w:p w14:paraId="2FD8570C" w14:textId="77777777" w:rsidR="001D7C8A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Метеорологи знают, что столкновение теплых и холодных воздушных масс порождает самые яркие погодные явления: шторм, торнадо, различные атмосферные аномалии. Когда встречаются два столь разных часовщика, один из которых – легендарный новатор из Валле-де-Жу, прославившийся неординарными часовыми усложнениями, захватывающими дух, а второй – знаменитый перфекционист, ревностный хранитель традиций мастерства из Мотье, можно быть уверенным: яркая вспышка гарантирована.</w:t>
      </w:r>
    </w:p>
    <w:p w14:paraId="199031FE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4BDA8D74" w14:textId="77777777" w:rsidR="001D7C8A" w:rsidRPr="00541CC1" w:rsidRDefault="00DA7E09" w:rsidP="004E0814">
      <w:pPr>
        <w:pStyle w:val="Sansinterligne"/>
        <w:jc w:val="both"/>
        <w:rPr>
          <w:rFonts w:asciiTheme="minorBidi" w:hAnsiTheme="minorBidi"/>
          <w:b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 xml:space="preserve">Представляем модель Legacy Machine Thunderdome, совместное творение </w:t>
      </w:r>
      <w:r w:rsidRPr="00BD6675">
        <w:rPr>
          <w:rFonts w:asciiTheme="minorBidi" w:hAnsiTheme="minorBidi"/>
          <w:b/>
          <w:bCs/>
          <w:sz w:val="22"/>
          <w:szCs w:val="22"/>
          <w:lang w:val="ru-RU"/>
        </w:rPr>
        <w:t>Эрика Кудрэ и Кари Вотилайнена.</w:t>
      </w:r>
    </w:p>
    <w:p w14:paraId="1A716D1D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0C73C070" w14:textId="77777777" w:rsidR="003F102A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Взгляд сразу же притягивает сфера из трансмиссий, трибов и кареток над гильошированными волнами синего циферблата. Время от времени элементы этой постоянно движущейся, кажущейся хаотичной конструкции выстраиваются в идеальном порядке. Показания времени отображаются на наклонном циферблате с лаковым покрытием – свидетельство того, что даже самое неистовое механические торнадо можно разложить на часы и минуты.</w:t>
      </w:r>
    </w:p>
    <w:p w14:paraId="4FAA466E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525CB736" w14:textId="77777777" w:rsidR="003F102A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i/>
          <w:iCs/>
          <w:sz w:val="22"/>
          <w:szCs w:val="22"/>
          <w:lang w:val="ru-RU"/>
        </w:rPr>
        <w:t xml:space="preserve">«Мне многое нравится в этих часах, и особенно тот факт, что в рамках этого проекта нам удалось объединить двух видных деятелей часового искусства, которых я очень ценю. Они совершенно разные по характеру и стилю, оба очень талантливы, но им еще ни разу не предоставлялась возможность поработать вместе», </w:t>
      </w:r>
      <w:r w:rsidRPr="00BD6675">
        <w:rPr>
          <w:rFonts w:asciiTheme="minorBidi" w:hAnsiTheme="minorBidi"/>
          <w:sz w:val="22"/>
          <w:szCs w:val="22"/>
          <w:lang w:val="ru-RU"/>
        </w:rPr>
        <w:t>– поясняет Максимилиан Бюссер, основатель MB&amp;F.</w:t>
      </w:r>
    </w:p>
    <w:p w14:paraId="49ED76DF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35F62433" w14:textId="77777777" w:rsidR="003F102A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Понятно, что такое удачное сочетание не могло не дать впечатляющий результат. Единственное указание, кот</w:t>
      </w:r>
      <w:r>
        <w:rPr>
          <w:rFonts w:asciiTheme="minorBidi" w:hAnsiTheme="minorBidi"/>
          <w:sz w:val="22"/>
          <w:szCs w:val="22"/>
          <w:lang w:val="ru-RU"/>
        </w:rPr>
        <w:t>орое Эрик Кудрэ получил от MB&amp;F</w:t>
      </w:r>
      <w:r w:rsidRPr="00BD6675">
        <w:rPr>
          <w:rFonts w:asciiTheme="minorBidi" w:hAnsiTheme="minorBidi"/>
          <w:sz w:val="22"/>
          <w:szCs w:val="22"/>
          <w:lang w:val="ru-RU"/>
        </w:rPr>
        <w:t xml:space="preserve"> – «сделать как можно более бредовый и подвижный трехосный турбийон». Получив полную свободу действий, Кудрэ сконструировал для MB&amp;F нечто совершенно новое даже для него самого: </w:t>
      </w:r>
      <w:r w:rsidRPr="00BD6675">
        <w:rPr>
          <w:rFonts w:asciiTheme="minorBidi" w:hAnsiTheme="minorBidi"/>
          <w:b/>
          <w:bCs/>
          <w:sz w:val="22"/>
          <w:szCs w:val="22"/>
          <w:lang w:val="ru-RU"/>
        </w:rPr>
        <w:t xml:space="preserve">механизм TriAx, по сложности превышающий классический турбийон. </w:t>
      </w:r>
    </w:p>
    <w:p w14:paraId="3ED7948A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6F6A4E11" w14:textId="77777777" w:rsidR="008E4B6B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DE5ED1">
        <w:rPr>
          <w:rFonts w:asciiTheme="minorBidi" w:hAnsiTheme="minorBidi"/>
          <w:sz w:val="22"/>
          <w:szCs w:val="22"/>
          <w:lang w:val="ru-RU"/>
        </w:rPr>
        <w:t xml:space="preserve">Как показывает модель Legacy Machine Thunderdome, механизм TriAx Эрика Кудрэ выполнил требование MB&amp;F весьма зрелищным способом. В прозрачной конструкции регулятора хода, вращающегося сразу по трем осям, сочетаются традиционный подход и современные стандарты. Вместо логичной, хотя и громоздкой системы, предполагающей одну каретку для одной оси вращения, в механизме TriAx вопреки </w:t>
      </w:r>
      <w:r w:rsidRPr="00DE5ED1">
        <w:rPr>
          <w:rFonts w:asciiTheme="minorBidi" w:hAnsiTheme="minorBidi"/>
          <w:sz w:val="22"/>
          <w:szCs w:val="22"/>
          <w:lang w:val="ru-RU"/>
        </w:rPr>
        <w:lastRenderedPageBreak/>
        <w:t>всякой логике применена трехосная система с двумя каретками, полностью открывающая взгляду пульсирующее механическое «сердце» модели Thunderdome.</w:t>
      </w:r>
    </w:p>
    <w:p w14:paraId="5C41DD82" w14:textId="77777777" w:rsidR="008E4B6B" w:rsidRPr="00541CC1" w:rsidRDefault="008E4B6B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65DB9D77" w14:textId="77777777" w:rsidR="00EA3C13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DE5ED1">
        <w:rPr>
          <w:rFonts w:asciiTheme="minorBidi" w:hAnsiTheme="minorBidi"/>
          <w:sz w:val="22"/>
          <w:szCs w:val="22"/>
          <w:lang w:val="ru-RU"/>
        </w:rPr>
        <w:t>Кроме того, в механизме TriAx модели LM Thunderdome «творческий вихрь» Кудрэ, имя которого стало синонимом дерзости в часовом искусстве XXI века, разбил все привычные представления о модуле спуска. Распределение энергии заводного барабана здесь обеспечивает необычный спуск Поттера, в котором вместо подвижного колеса баланса, применяемого практически в каждом современном механизме спуска, используется фиксированное колесо. Фиксированное балансовое колесо регулятора Поттера, названного так по имени часовщика-изобретателя Альберта Поттера, жившего в XIX веке, позволило существенно повысить скорость вращения модуля.</w:t>
      </w:r>
    </w:p>
    <w:p w14:paraId="3534C4E2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4471E619" w14:textId="77777777" w:rsidR="00CE08FA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 xml:space="preserve">До этого еще никто не интегрировал фиксированное балансовое колесо в трехосный механизм спуска. Применение этого решения в модели LM Thunderdome обусловлено желанием ее создателей сделать нечто по-настоящему впечатляющее. </w:t>
      </w:r>
      <w:r w:rsidRPr="00BD6675">
        <w:rPr>
          <w:rFonts w:asciiTheme="minorBidi" w:hAnsiTheme="minorBidi"/>
          <w:b/>
          <w:bCs/>
          <w:sz w:val="22"/>
          <w:szCs w:val="22"/>
          <w:lang w:val="ru-RU"/>
        </w:rPr>
        <w:t xml:space="preserve">Внутренняя каретка совершает один оборот за 8 секунд, средняя – за 12 секунд, внешняя – за 20 секунд. </w:t>
      </w:r>
      <w:r w:rsidRPr="00BD6675">
        <w:rPr>
          <w:rFonts w:asciiTheme="minorBidi" w:hAnsiTheme="minorBidi"/>
          <w:sz w:val="22"/>
          <w:szCs w:val="22"/>
          <w:lang w:val="ru-RU"/>
        </w:rPr>
        <w:t>Очень эффектное, хотя и энергозатратное высокоскоростное вращение.</w:t>
      </w:r>
    </w:p>
    <w:p w14:paraId="6095184F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52D276A0" w14:textId="77777777" w:rsidR="00236C93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 xml:space="preserve">Дополнительное преимущество спуска Поттера заключается в том, что он оставляет больше места для размещения баланса и спирали, позволяя хорошо рассмотреть еще одно яркое новшество: </w:t>
      </w:r>
      <w:r w:rsidRPr="00BD6675">
        <w:rPr>
          <w:rFonts w:asciiTheme="minorBidi" w:hAnsiTheme="minorBidi"/>
          <w:b/>
          <w:bCs/>
          <w:sz w:val="22"/>
          <w:szCs w:val="22"/>
          <w:lang w:val="ru-RU"/>
        </w:rPr>
        <w:t>в модели LM Thunderdome баланс имеет полусферическую форму, а накручиваемая на него спираль – цилиндрическую. Такой конфигурации регулятора хода не бывало ни в современном, ни в классическом часовом искусстве.</w:t>
      </w:r>
    </w:p>
    <w:p w14:paraId="6F1DAF7D" w14:textId="77777777" w:rsidR="0062001C" w:rsidRPr="00541CC1" w:rsidRDefault="006200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60E246AB" w14:textId="77777777" w:rsidR="00763625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Legacy Machine Thunderdome удивит даже искушенного знатока, хорошо знакомого с многоосными турбийонами, которые появились на часовой сцене 15 лет назад. Дело не только в скорости работы модуля спуска, компоненты которого вращаются непривычно быстро. Он еще и более крупный в силу смещения оси внешней каретки, что, в свою очередь, увеличивает амплитуду колебаний баланса и открывает его взгляду больше, чем в классическом варианте. Купольная форма сапфирового стекла позволила разместить механизм Эрика Кудрэ полностью над поверхностью циферблата, с тем чтобы он хорошо просматривался со всех сторон.</w:t>
      </w:r>
    </w:p>
    <w:p w14:paraId="63BDFC7D" w14:textId="77777777" w:rsidR="00FF5406" w:rsidRPr="00541CC1" w:rsidRDefault="00FF5406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0A8C369B" w14:textId="77777777" w:rsidR="00763625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Хотя трудно оторвать взгляд от столь притягательного циферблата, стоит уточнить, что и остальная механика часов LM Thunderdome заслуживает не меньшего внимания. Устройство часового механизма с ручным заводом, оснащенного тремя заводными барабанами, продумал Эрик Кудрэ, в то время как его дизайн полностью разработал Кари Вотилайнен.</w:t>
      </w:r>
    </w:p>
    <w:p w14:paraId="4017A110" w14:textId="77777777" w:rsidR="00FF5406" w:rsidRPr="00541CC1" w:rsidRDefault="00FF5406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658ACAF6" w14:textId="77777777" w:rsidR="00F26310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Они провели вдвоем бессчетное количество времени, в результате чего динамичная конструкция Кудрэ обрела классические элегантные формы. Зеркально сияющие мосты плавных округлых форм, миниатюрные внутренние углы которых скошены вручную, задают спокойный тон, контрастирующий с механическим «вихрем» с другой стороны часов. Впервые в часовом произведении MB&amp;F храповое колесо украшено фирменной отделкой Кари Вотилайнена. Данная техника заключается в создании на круглой поверхности волнообразного сияния посредством нанесения специального узора, напоминающего букву S. Такую отделку, техника выполнения которой хранится в строгом секрете, делают только в мастерских Вотилайнена. Чтобы ее нанести, требуются специальные инструменты и многолетний опыт.</w:t>
      </w:r>
    </w:p>
    <w:p w14:paraId="18992BA4" w14:textId="77777777" w:rsidR="00FF5406" w:rsidRPr="00541CC1" w:rsidRDefault="00FF5406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472BF81D" w14:textId="77777777" w:rsidR="00FF5406" w:rsidRPr="00541CC1" w:rsidRDefault="00DA7E09" w:rsidP="004E0814">
      <w:pPr>
        <w:pStyle w:val="Sansinterligne"/>
        <w:jc w:val="both"/>
        <w:rPr>
          <w:rFonts w:asciiTheme="minorBidi" w:hAnsiTheme="minorBidi"/>
          <w:b/>
          <w:sz w:val="22"/>
          <w:szCs w:val="22"/>
          <w:lang w:val="ru-RU"/>
        </w:rPr>
      </w:pPr>
      <w:r w:rsidRPr="00BD6675">
        <w:rPr>
          <w:rFonts w:ascii="Arial" w:hAnsi="Arial"/>
          <w:b/>
          <w:bCs/>
          <w:sz w:val="22"/>
          <w:szCs w:val="22"/>
          <w:lang w:val="ru-RU"/>
        </w:rPr>
        <w:t>Модель LM Thunderdome выпущена двумя лимитированными сериями:</w:t>
      </w:r>
    </w:p>
    <w:p w14:paraId="7CDA3996" w14:textId="77777777" w:rsidR="00FF5406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>
        <w:rPr>
          <w:rFonts w:asciiTheme="minorBidi" w:hAnsiTheme="minorBidi"/>
          <w:sz w:val="22"/>
          <w:szCs w:val="22"/>
          <w:lang w:val="ru-RU"/>
        </w:rPr>
        <w:t>- 33 экземпляра из платины 950 пробы с голубым узором гильоше на циферблате;</w:t>
      </w:r>
    </w:p>
    <w:p w14:paraId="5AE03384" w14:textId="77777777" w:rsidR="00236C93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lastRenderedPageBreak/>
        <w:t>- 10 экземпляров из тантала, выпущенных в честь 40-летия группы розничной торговли The Hour Glass (Азиатско-тихоокеанский регион), пять из которых имеют гильошированный циферблат темно-синего цвета, а другие пять – циферблат с инкрустацией из авантюрина.</w:t>
      </w:r>
    </w:p>
    <w:p w14:paraId="66252AE3" w14:textId="77777777" w:rsidR="00EF221C" w:rsidRPr="00541CC1" w:rsidRDefault="00EF22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3AEB41CC" w14:textId="77777777" w:rsidR="00EF221C" w:rsidRPr="00541CC1" w:rsidRDefault="00EF22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6E480832" w14:textId="77777777" w:rsidR="00863DEE" w:rsidRPr="00541CC1" w:rsidRDefault="00DA7E09" w:rsidP="004E0814">
      <w:pPr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br w:type="page"/>
      </w:r>
    </w:p>
    <w:p w14:paraId="5C6F653E" w14:textId="77777777" w:rsidR="00EF221C" w:rsidRPr="00541CC1" w:rsidRDefault="00EF221C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</w:p>
    <w:p w14:paraId="388BD7C3" w14:textId="77777777" w:rsidR="00FF5406" w:rsidRPr="00541CC1" w:rsidRDefault="00DA7E09" w:rsidP="004E0814">
      <w:pPr>
        <w:pStyle w:val="Sansinterligne"/>
        <w:jc w:val="both"/>
        <w:rPr>
          <w:rFonts w:asciiTheme="minorBidi" w:hAnsiTheme="minorBidi"/>
          <w:b/>
          <w:sz w:val="28"/>
          <w:szCs w:val="22"/>
          <w:lang w:val="ru-RU"/>
        </w:rPr>
      </w:pPr>
      <w:r w:rsidRPr="00BD6675">
        <w:rPr>
          <w:rFonts w:ascii="Arial" w:hAnsi="Arial"/>
          <w:b/>
          <w:bCs/>
          <w:sz w:val="28"/>
          <w:szCs w:val="22"/>
          <w:lang w:val="ru-RU"/>
        </w:rPr>
        <w:t>LM Thunderdome в деталях</w:t>
      </w:r>
    </w:p>
    <w:p w14:paraId="67E11E51" w14:textId="77777777" w:rsidR="00FF5406" w:rsidRPr="00541CC1" w:rsidRDefault="00FF5406" w:rsidP="004E0814">
      <w:pPr>
        <w:pStyle w:val="Sansinterligne"/>
        <w:jc w:val="both"/>
        <w:rPr>
          <w:rFonts w:asciiTheme="minorBidi" w:hAnsiTheme="minorBidi"/>
          <w:b/>
          <w:sz w:val="22"/>
          <w:szCs w:val="22"/>
          <w:lang w:val="ru-RU"/>
        </w:rPr>
      </w:pPr>
    </w:p>
    <w:p w14:paraId="4254F865" w14:textId="77777777" w:rsidR="00FF5406" w:rsidRPr="00541CC1" w:rsidRDefault="00FF5406" w:rsidP="004E0814">
      <w:pPr>
        <w:pStyle w:val="Sansinterligne"/>
        <w:jc w:val="both"/>
        <w:rPr>
          <w:rFonts w:asciiTheme="minorBidi" w:hAnsiTheme="minorBidi"/>
          <w:b/>
          <w:sz w:val="22"/>
          <w:szCs w:val="22"/>
          <w:lang w:val="ru-RU"/>
        </w:rPr>
      </w:pPr>
    </w:p>
    <w:p w14:paraId="50CA14E8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714404">
        <w:rPr>
          <w:rFonts w:ascii="Arial" w:hAnsi="Arial" w:cs="Arial"/>
          <w:b/>
          <w:bCs/>
          <w:sz w:val="22"/>
          <w:szCs w:val="22"/>
          <w:lang w:val="ru-RU"/>
        </w:rPr>
        <w:t>О механизме часов LM Thunderdome</w:t>
      </w:r>
    </w:p>
    <w:p w14:paraId="7390D66E" w14:textId="77777777" w:rsidR="00714404" w:rsidRPr="00541CC1" w:rsidRDefault="00714404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167F251C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Модель MB&amp;F Legacy Machine Thunderdome, работа над которой продолжалась четыре года, представляет собой плод уникального сотрудничества двух именитых часовых мастеров – Эрика Кудрэ и Кари Вотилайнена. Кудрэ разработал конструкцию, а Вотилайнен интерпретировал ее в эстетическом ключе, результатом чего стал поистине изысканный механизм, установленный в часах LM Thunderdome.</w:t>
      </w:r>
    </w:p>
    <w:p w14:paraId="26BF736C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19BBBE51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Может показаться, что разработка дизайна – гораздо более простая задача, чем инженерные расчеты, однако в реальности она сопряжена с целым рядом сложностей. Комплексная взаимосвязь 413 деталей механизма LM Thunderdome потребовала многочисленных микроскопических подгонок, пока не была найдена идеальная конфигурация. Малый диаметр механизма – всего 35 мм – обусловил критическую важность соблюдения пропорций и практически не оставил права на ошибку. Достаточно чтобы мост оказался на миллиметр шире чем нужно или триб сместился на несколько микрометров, и это сразу бы бросалось в глаза.</w:t>
      </w:r>
    </w:p>
    <w:p w14:paraId="5280F939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38E5EAB5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i/>
          <w:sz w:val="22"/>
          <w:szCs w:val="22"/>
          <w:lang w:val="ru-RU"/>
        </w:rPr>
      </w:pPr>
      <w:r w:rsidRPr="00714404">
        <w:rPr>
          <w:rFonts w:ascii="Arial" w:hAnsi="Arial" w:cs="Arial"/>
          <w:i/>
          <w:iCs/>
          <w:sz w:val="22"/>
          <w:szCs w:val="22"/>
          <w:lang w:val="ru-RU"/>
        </w:rPr>
        <w:t xml:space="preserve">«Принимая во внимание высокую сложность проекта, с большим количеством требующих внимания нюансов, я отказался от использования специальных компьютерных программ и работал традиционным методом, делая эскизы механизма вручную, </w:t>
      </w:r>
      <w:r w:rsidRPr="00714404">
        <w:rPr>
          <w:rFonts w:ascii="Arial" w:hAnsi="Arial" w:cs="Arial"/>
          <w:sz w:val="22"/>
          <w:szCs w:val="22"/>
          <w:lang w:val="ru-RU"/>
        </w:rPr>
        <w:t>– рассказал Вотилайнен.</w:t>
      </w:r>
      <w:r w:rsidRPr="00714404">
        <w:rPr>
          <w:rFonts w:ascii="Arial" w:hAnsi="Arial" w:cs="Arial"/>
          <w:i/>
          <w:iCs/>
          <w:sz w:val="22"/>
          <w:szCs w:val="22"/>
          <w:lang w:val="ru-RU"/>
        </w:rPr>
        <w:t xml:space="preserve"> – Благодаря этому я мог гораздо лучше оценивать пропорции и выбирать наиболее оптимальные решения с точки зрения и функциональности, и эстетики».</w:t>
      </w:r>
    </w:p>
    <w:p w14:paraId="6769E3EA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645970C1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TriAx, уникальный модуль спуска, вращающийся сразу по нескольким осям, словно парит над поверхностью циферблата Legacy Machine Thunderdome. Это детище Эрика Кудрэ ярко выделяется даже на фоне его собственных оригинальных работ.</w:t>
      </w:r>
    </w:p>
    <w:p w14:paraId="564799C4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13E2E57F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Регулятор хода вращается здесь по трем осям в трех разных плоскостях. Внутренняя каретка совершает полный оборот за 8 секунд. Средняя каретка, ось вращения которой образует перпендикуляр с осью первой каретки, совершает оборот за 12 секунд. Наконец, внешняя каретка, ось вращения которой ориентирована перпендикулярно уже к оси второй каретки, совершает оборот за 20 секунд. Благодаря этому LM Thunderdome в совокупности имеет самую высокую скорость вращения механизма спуска среди калибров с мультиосными регуляторами хода.</w:t>
      </w:r>
    </w:p>
    <w:p w14:paraId="028B0531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2A52EA4A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Кроме того, последняя ось вращения смещена от центра по отношению к двум предыдущим, поэтому движения колеса баланса, рассматриваемого отдельно, правильнее описать как трехосное орбитальное вращение.</w:t>
      </w:r>
    </w:p>
    <w:p w14:paraId="49F2E948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6EC5C2E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В плане хронометрических характеристик это означает, что механизм модели LM Thunderdome имеет самую широкую амплитуду движения баланса и самую высокую скорость вращения за всю историю часового искусства. А в эстетическом плане LM Thunderdome – выразительные и притягивающие взгляд часы, подобных которым еще не было.</w:t>
      </w:r>
    </w:p>
    <w:p w14:paraId="34990F34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6EE90419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 xml:space="preserve">Интересно, что существующая терминология не позволяет точно охарактеризовать вращающийся механизм спуска часов LM Thunderdome. В частности, здесь не применимо классическое разделение типов регуляторов хода на турбийоны и </w:t>
      </w:r>
      <w:r w:rsidRPr="00714404">
        <w:rPr>
          <w:rFonts w:ascii="Arial" w:hAnsi="Arial" w:cs="Arial"/>
          <w:sz w:val="22"/>
          <w:szCs w:val="22"/>
          <w:lang w:val="ru-RU"/>
        </w:rPr>
        <w:lastRenderedPageBreak/>
        <w:t>карусели, поскольку творение Кудрэ включает в себя ключевые элементы обоих, а именно – разделяющуюся трансмиссию карусели и фиксированное колесо турбийона. Более того, данные элементы имеют здесь конфигурацию, которая  не соответствует общепринятым определениям турбийона и карусели. Таким образом, в плане механики Thunderdome представляет собой совершенно уникальное явление.</w:t>
      </w:r>
    </w:p>
    <w:p w14:paraId="7C4F147C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0D1DE59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Вращающимся шедевром часовой механики весом всего около грамма управляет механизм с ручным заводом с тремя заводными барабанами, запас хода которого составляет 45 часов.</w:t>
      </w:r>
    </w:p>
    <w:p w14:paraId="0E4BB535" w14:textId="77777777" w:rsidR="00FB1472" w:rsidRPr="00541CC1" w:rsidRDefault="00FB1472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9736090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34578C">
        <w:rPr>
          <w:rFonts w:ascii="Arial" w:hAnsi="Arial" w:cs="Arial"/>
          <w:b/>
          <w:bCs/>
          <w:sz w:val="22"/>
          <w:szCs w:val="22"/>
          <w:lang w:val="ru-RU"/>
        </w:rPr>
        <w:t>Подробнее о TriAx: трехмерный баланс и уникальный механизм спуска</w:t>
      </w:r>
    </w:p>
    <w:p w14:paraId="2A4C3D08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49CE2D64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Впервые в истории часовой микромеханики для создания колебаний регулятора хода используется баланс полусферической формы. Такое новаторское решение позволило разместить баланс максимально крупного размера с цилиндрической спиралью в довольно компактной каретке (точнее, в композитной структуре из кареток).</w:t>
      </w:r>
    </w:p>
    <w:p w14:paraId="05B0307B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5340A411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В часовом деле цилиндрические спирали использовались в тех случаях, когда требовалось сохранить изохронизм колебаний и точность измерения времени: равномерность сокращений цилиндрической спирали снижает риск сбоев в отсчете времени даже при эксплуатации часов в самых неблагоприятных условиях.</w:t>
      </w:r>
    </w:p>
    <w:p w14:paraId="71E301A8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2CC36FEF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Даже самые амбициозные часовщики считают применение трехмерного баланса крайне смелым шагом, не говоря уже о том, чтобы использовать его в механизме, вращающемся сразу по нескольким осям. Как отрегулировать баланс, который каждую секунду будет менять свое положение по трем координатным осям?</w:t>
      </w:r>
    </w:p>
    <w:p w14:paraId="60A9FEDC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74A3325C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Даже самые совершенные лазерные измерительные приборы оказались малоэффективны в отношении постоянно перемещающегося баланса посреди вращающихся кареток. И тогда специалисты MB&amp;F вышли за рамки общепринятой практики применения этой лазерной технологии, полностью перейдя на инфракрасный спектр (это позволило исключить какие-либо погрешности, вызываемые отражением видимого света от полированных поверхностей) и разработав специальную систему прерывающейся фиксации показаний через определенные интервалы времени. Такой подход в сочетании с опытом и мастерством Эрика Кудрэ и специалистов MB&amp;F позволил отрегулировать баланс механизма LM Thunderdome с максимальной точностью.</w:t>
      </w:r>
    </w:p>
    <w:p w14:paraId="33CFD79A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478F033D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Высокая скорость вращения модуля TriAx модели LM Thunderdome объясняется применением малоизвестного вида механизма спуска, который разработал в XVIII веке американский часовщик и изобретатель Альберт Поттер (не имеющий никакого отношения к Гарри Поттеру). В данном механизме, позиционируемом как модификация турбийона, вместо мобильного колеса баланса, которое обычно приводится в движение трибом и совершает обороты вокруг неподвижного четвертого колеса, изобретатель применил фиксированное колесо баланса и соответствующим образом изменил геометрию анкера. Он совершенно правильно рассчитал, что такое решение значительно повысит скорость вращения турбийона.</w:t>
      </w:r>
    </w:p>
    <w:p w14:paraId="547C2243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393B3BC8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 xml:space="preserve">В модуле TriAx модели LM Thunderdome механизм спуска Поттера претерпел дополнительные изменения. Вместо фиксированного колеса с зубьями, ориентированными наружу, расположенного на одной оси с балансом, здесь используется фиксированное колесо с зубьями, обращенными вовнутрь, которое находится в одной плоскости с анкерной вилкой. Такая конфигурация лишь один раз применялась в современном часовом производстве, но только в варианте с одноосным </w:t>
      </w:r>
      <w:r w:rsidRPr="00714404">
        <w:rPr>
          <w:rFonts w:ascii="Arial" w:hAnsi="Arial" w:cs="Arial"/>
          <w:sz w:val="22"/>
          <w:szCs w:val="22"/>
          <w:lang w:val="ru-RU"/>
        </w:rPr>
        <w:lastRenderedPageBreak/>
        <w:t>турбийоном, и ни разу – в регуляторе с несколькими осями вращения. До TriAx не было ни правил, ни практики создания таких конструкций.</w:t>
      </w:r>
    </w:p>
    <w:p w14:paraId="30714086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3C5187E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Таким образом, это первый подобный регулятор хода не только в истории MB&amp;F, но и в истории всего часового искусства.</w:t>
      </w:r>
    </w:p>
    <w:p w14:paraId="3B495C03" w14:textId="77777777" w:rsidR="00FB1472" w:rsidRPr="00541CC1" w:rsidRDefault="00FB1472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85BA873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34578C">
        <w:rPr>
          <w:rFonts w:ascii="Arial" w:hAnsi="Arial" w:cs="Arial"/>
          <w:b/>
          <w:bCs/>
          <w:sz w:val="22"/>
          <w:szCs w:val="22"/>
          <w:lang w:val="ru-RU"/>
        </w:rPr>
        <w:t>Эксклюзивная отделка</w:t>
      </w:r>
    </w:p>
    <w:p w14:paraId="3F59F096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786F75CB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Уникальный механизм заслуживает уникальной отделки, и Кари Вотилайнен согласился украсить его храповые колеса своей авторской техникой отделки, впервые применяемой в творениях MB&amp;F. Обработанная по этой методике поверхность сияет, как после классической пескоструйной обработки, но при этом отражает свет не по прямой, а волнообразно.</w:t>
      </w:r>
    </w:p>
    <w:p w14:paraId="6706DBA3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D24F5D4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i/>
          <w:iCs/>
          <w:sz w:val="22"/>
          <w:szCs w:val="22"/>
          <w:lang w:val="ru-RU"/>
        </w:rPr>
        <w:t>«Даже мастер с огромным опытом в оформлении часовых механизмов не сможет воспроизвести данную отделку,</w:t>
      </w:r>
      <w:r w:rsidRPr="00714404">
        <w:rPr>
          <w:rFonts w:ascii="Arial" w:hAnsi="Arial" w:cs="Arial"/>
          <w:sz w:val="22"/>
          <w:szCs w:val="22"/>
          <w:lang w:val="ru-RU"/>
        </w:rPr>
        <w:t xml:space="preserve"> – утверждает Вотилайнен. – </w:t>
      </w:r>
      <w:r w:rsidRPr="00714404">
        <w:rPr>
          <w:rFonts w:ascii="Arial" w:hAnsi="Arial" w:cs="Arial"/>
          <w:i/>
          <w:iCs/>
          <w:sz w:val="22"/>
          <w:szCs w:val="22"/>
          <w:lang w:val="ru-RU"/>
        </w:rPr>
        <w:t>Для этого необходимо располагать специальным инструментарием и пройти специальное обучение».</w:t>
      </w:r>
      <w:r w:rsidRPr="00714404">
        <w:rPr>
          <w:rFonts w:ascii="Arial" w:hAnsi="Arial" w:cs="Arial"/>
          <w:sz w:val="22"/>
          <w:szCs w:val="22"/>
          <w:lang w:val="ru-RU"/>
        </w:rPr>
        <w:t xml:space="preserve"> Надо ли говорить, что Вотилайнен, признанный эксперт по отделке, не особо стремится посвящать кого-то в тайны своего мастерства.</w:t>
      </w:r>
    </w:p>
    <w:p w14:paraId="5DF771EC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78DA5581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Остальные составляющие модели Legacy Machine Thunderdome тщательно отделаны вручную в полном соответствии с классическими стандартами XIX века. Миниатюрные внутренние углы, которые в принципе невозможно обработать машинным способом, скошены и отполированы вручную. Мягко переливающийся узор «Женевские волны», еще одна фирменная характеристика Вотилайнена, нанесен вручную, равно как и отделка с эффектом инея и гравировка указателя запаса хода.</w:t>
      </w:r>
    </w:p>
    <w:p w14:paraId="6B0F2FD8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40AB6695" w14:textId="696E2760" w:rsidR="00FB1472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Регулятор хода с тремя осями вращения окружен гильошированным циферблатом, который также изготовлен в мастерских Кари Вотилайнена в Комблемине.</w:t>
      </w:r>
    </w:p>
    <w:p w14:paraId="41E98CF4" w14:textId="37D148E1" w:rsidR="00705E78" w:rsidRDefault="00705E78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4E8821DE" w14:textId="77777777" w:rsidR="00705E78" w:rsidRPr="006553B5" w:rsidRDefault="00705E78" w:rsidP="00705E78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553B5">
        <w:rPr>
          <w:rFonts w:ascii="Arial" w:hAnsi="Arial" w:cs="Arial"/>
          <w:b/>
          <w:bCs/>
          <w:sz w:val="22"/>
          <w:szCs w:val="22"/>
          <w:lang w:val="ru-RU"/>
        </w:rPr>
        <w:t>MB&amp;F и The Hour Glass</w:t>
      </w:r>
    </w:p>
    <w:p w14:paraId="57882FA4" w14:textId="77777777" w:rsidR="00705E78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1E98994C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Концепция бренда MB&amp;F отражена в самом его названии, которое представляет собой аббревиатуру от Maximilian Büsser &amp; Friends. Пятнадцать лет назад, когда Макс Бюссер основал свою компанию, независимое часовое искусство еще только делало свои первые шаги, и партнерская поддержка со стороны такого известного ритейлера как группа The Hour Glass сыграла ключевую роль для развития компании.</w:t>
      </w:r>
    </w:p>
    <w:p w14:paraId="5F3DAF9B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5C86B396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i/>
          <w:iCs/>
          <w:sz w:val="22"/>
          <w:szCs w:val="22"/>
          <w:lang w:val="ru-RU"/>
        </w:rPr>
        <w:t xml:space="preserve">«Первые годы существования MB&amp;F были очень непростыми как в профессиональном, так и в личностном плане. Подобного опыта у меня еще не было, </w:t>
      </w:r>
      <w:r w:rsidRPr="00714404">
        <w:rPr>
          <w:rFonts w:ascii="Arial" w:hAnsi="Arial" w:cs="Arial"/>
          <w:sz w:val="22"/>
          <w:szCs w:val="22"/>
          <w:lang w:val="ru-RU"/>
        </w:rPr>
        <w:t xml:space="preserve">– признается Бюссер. – </w:t>
      </w:r>
      <w:r w:rsidRPr="00714404">
        <w:rPr>
          <w:rFonts w:ascii="Arial" w:hAnsi="Arial" w:cs="Arial"/>
          <w:i/>
          <w:iCs/>
          <w:sz w:val="22"/>
          <w:szCs w:val="22"/>
          <w:lang w:val="ru-RU"/>
        </w:rPr>
        <w:t>Если бы не Майкл Тэй из группы The Hour Glass и его вера в мою безумно смелую мечту, не исключено, что Часовая машина Nº1 никогда бы не увидела свет».</w:t>
      </w:r>
    </w:p>
    <w:p w14:paraId="36A45902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59F7818F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Группа The Hour Glass, появившаяся за четыре десятилетия до этого на самом оживленном и насыщенном часовом рынке – в Сингапуре, стала одним из лидеров по продаже часов в Азиатско-тихоокеанском регионе. Сфера деятельности группы охватывает весь регион, а многие ее торговые точки стали центром местного сообщества любителей часов.</w:t>
      </w:r>
    </w:p>
    <w:p w14:paraId="07323101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2B8EB5FA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i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 xml:space="preserve">Майкл Тэй, генеральный директор группы The Hour Glass, вспоминает: </w:t>
      </w:r>
      <w:r w:rsidRPr="00714404">
        <w:rPr>
          <w:rFonts w:ascii="Arial" w:hAnsi="Arial" w:cs="Arial"/>
          <w:i/>
          <w:iCs/>
          <w:sz w:val="22"/>
          <w:szCs w:val="22"/>
          <w:lang w:val="ru-RU"/>
        </w:rPr>
        <w:t xml:space="preserve">«Впервые я встретился с Максом в Сингапуре в ноябре 1998 года. В моей жизни это один из редких случаев, когда отношения, начавшиеся с профессионального партнерства, за два десятилетия эволюционировали в долгую прочную дружбу.Я высоко ценю </w:t>
      </w:r>
      <w:r w:rsidRPr="00714404">
        <w:rPr>
          <w:rFonts w:ascii="Arial" w:hAnsi="Arial" w:cs="Arial"/>
          <w:i/>
          <w:iCs/>
          <w:sz w:val="22"/>
          <w:szCs w:val="22"/>
          <w:lang w:val="ru-RU"/>
        </w:rPr>
        <w:lastRenderedPageBreak/>
        <w:t>Макса как одного из самых дальновидных деятелей современного часового искусства, а также, что для меня еще важнее, как надежного делового партнера, который грамотно развивает свой бизнес и свой бренд.Выпуск этой совместной юбилейной модели MB&amp;F – большая честь для нас. Идею данного проекта мы с Максом и Эриком Кудрэ обсуждали еще в 2012 году, и вот, семь лет спустя, она обрела столь изысканное воплощение.Такие часы входят в историю».</w:t>
      </w:r>
    </w:p>
    <w:p w14:paraId="1CE7FDA8" w14:textId="77777777" w:rsidR="00705E78" w:rsidRPr="00541CC1" w:rsidRDefault="00705E78" w:rsidP="00705E78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A8B3860" w14:textId="0AFAD49A" w:rsidR="00FB1472" w:rsidRPr="00541CC1" w:rsidRDefault="00FB1472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19FE70FA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34578C">
        <w:rPr>
          <w:rFonts w:ascii="Arial" w:hAnsi="Arial" w:cs="Arial"/>
          <w:b/>
          <w:bCs/>
          <w:sz w:val="22"/>
          <w:szCs w:val="22"/>
          <w:lang w:val="ru-RU"/>
        </w:rPr>
        <w:t xml:space="preserve">О Эрике Кудрэ и Кари Вотилайнене </w:t>
      </w:r>
    </w:p>
    <w:p w14:paraId="5140DFD7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40D81DB6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34578C">
        <w:rPr>
          <w:rFonts w:ascii="Arial" w:hAnsi="Arial" w:cs="Arial"/>
          <w:b/>
          <w:bCs/>
          <w:sz w:val="22"/>
          <w:szCs w:val="22"/>
          <w:lang w:val="ru-RU"/>
        </w:rPr>
        <w:t>Эрик Кудрэ</w:t>
      </w:r>
      <w:r w:rsidRPr="0034578C">
        <w:rPr>
          <w:rFonts w:ascii="Arial" w:hAnsi="Arial" w:cs="Arial"/>
          <w:sz w:val="22"/>
          <w:szCs w:val="22"/>
          <w:lang w:val="ru-RU"/>
        </w:rPr>
        <w:t xml:space="preserve"> продолжает славную династию часовых мастеров. Хотя его талант проявился уже с самого начала его профессиональной карьеры, когда он работал реставратором антикварных часов, имя Эрика Кудрэ стало известно более широкой публике после того, как его пригласили работать в знаменитый часовой Дом Jaeger-LeCoultre, где он заведовал престижными проектами, такими как разработка первого современного минутного репетира JLC в корпусе культовых часов Reverso.</w:t>
      </w:r>
    </w:p>
    <w:p w14:paraId="3DF8AA75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7B00E18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Также Кудрэ разработал Jaeger-LeCoultre Gyrotoubillon, один из первых в мире турбийонов с несколькими осями вращения, который был представлен в 2004 году и открыл новую страницу в истории современного часового искусства. За ним последовала Jaeger-LeCoultre Reverso Gyrotourbillon II с цилиндрической спиралью, обеспечивающей повышенные хронометрические качества. Данная модель заняла второе место на Международном конкурсе хронометрии 2009 года (в тот год первое место также досталось Дому Jaeger-LeCoultre). Работу над зрелищными регуляторами хода Кудрэ продолжил в команде независимого бренда Cabestan, где он пополнил свое портфолио новыми многоосными вращающимися механизмами спуска. Сегодня Эрик Кудрэ входит в штат компании TEC Ebauches в Валле-де-Жу, специализирующейся на изготовлении часовых механизмов и разработке сложных функций высокого уровня.</w:t>
      </w:r>
    </w:p>
    <w:p w14:paraId="08195C0E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4FED3471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Его творчество высоко ценят знатоки часового искусства за нетривиальный подход к своему делу и яркий индивидуальный стиль. Кудрэ пользуется уважением всего международного сообщества часовщиков. На профессиональных выставках и салонах его часто можно видеть в окружении «поклонников», которые приходят засвидетельствовать почтение его таланту.</w:t>
      </w:r>
    </w:p>
    <w:p w14:paraId="5A01A519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C2785F4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Не меньшей популярностью пользуется и финский часовщик Кари Вотилайнен, хотя он и придерживается принципиально иного подхода. У Кари своя собственная компания в швейцарском городке Мотье. Как и Кудрэ, Вотилайнен начал свой профессиональный путь с реставрации антикварных часов. Талантливый мастер приобрел известность, работая в отделе реставрации часов Fleurier компании Parmigiani, где ему доводилось работать с редчайшими шедеврами мирового часового искусства.</w:t>
      </w:r>
    </w:p>
    <w:p w14:paraId="634A9B42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403326F7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>Позже, когда Вотилайнен открыл собственную компанию, он использовал полученный опыт в своих разработках. Его часы, в частности, крайне успешная модель Vingt-8, получают широкое признание как за их яркую эстетику, так и за творческую интерпретацию классического регулятора хода Бреге. Сегодня Вотилайнен – крайне востребованный эксперт высшего класса, сотрудничающий с избранными компаниями. Его имя неразрывно связано с коллекцией MB&amp;F Legacy Machine, развитию которой он способствует с момента ее появления в 2011 году.</w:t>
      </w:r>
    </w:p>
    <w:p w14:paraId="056AB277" w14:textId="77777777" w:rsidR="0034578C" w:rsidRPr="00541CC1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694D45D0" w14:textId="77777777" w:rsidR="00FB1472" w:rsidRPr="00541CC1" w:rsidRDefault="00DA7E0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714404">
        <w:rPr>
          <w:rFonts w:ascii="Arial" w:hAnsi="Arial" w:cs="Arial"/>
          <w:sz w:val="22"/>
          <w:szCs w:val="22"/>
          <w:lang w:val="ru-RU"/>
        </w:rPr>
        <w:t xml:space="preserve">Непременная особенность часов работы Вотилайнена – выполненная вручную отделка высочайшего уровня, образующая мягкое плавное сияние и этим выделяющаяся на фоне ярких контрастных декоров, характерных для современной часовой индустрии. В </w:t>
      </w:r>
      <w:r w:rsidRPr="00714404">
        <w:rPr>
          <w:rFonts w:ascii="Arial" w:hAnsi="Arial" w:cs="Arial"/>
          <w:sz w:val="22"/>
          <w:szCs w:val="22"/>
          <w:lang w:val="ru-RU"/>
        </w:rPr>
        <w:lastRenderedPageBreak/>
        <w:t>последние годы страстное увлечение Вотилайнена декоративными техниками нашло воплощение в ряде великолепных произведений часового искусства, изготовленных в единственном экземпляре совместно с независимыми часовщиками. Его талант получил заслуженное признание со стороны часовой общественности, выраженное, в частности, в целом ряде наград, завоеванных на женевском Гран-при часового искусства.</w:t>
      </w:r>
    </w:p>
    <w:p w14:paraId="547C1A72" w14:textId="77777777" w:rsidR="00FB1472" w:rsidRPr="00541CC1" w:rsidRDefault="00FB1472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3675B336" w14:textId="77777777" w:rsidR="00850239" w:rsidRPr="00541CC1" w:rsidRDefault="00850239" w:rsidP="004E0814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bookmarkStart w:id="0" w:name="_GoBack"/>
      <w:bookmarkEnd w:id="0"/>
    </w:p>
    <w:p w14:paraId="5C68FCBA" w14:textId="77777777" w:rsidR="00850239" w:rsidRPr="00541CC1" w:rsidRDefault="00DA7E09" w:rsidP="004E0814">
      <w:pPr>
        <w:jc w:val="both"/>
        <w:rPr>
          <w:rFonts w:asciiTheme="minorBidi" w:hAnsiTheme="minorBidi"/>
          <w:sz w:val="22"/>
          <w:szCs w:val="22"/>
          <w:lang w:val="ru-RU"/>
        </w:rPr>
      </w:pPr>
      <w:r>
        <w:rPr>
          <w:rFonts w:asciiTheme="minorBidi" w:hAnsiTheme="minorBidi"/>
          <w:sz w:val="22"/>
          <w:szCs w:val="22"/>
          <w:lang w:val="ru-RU"/>
        </w:rPr>
        <w:br w:type="page"/>
      </w:r>
    </w:p>
    <w:p w14:paraId="42B44ACE" w14:textId="77777777" w:rsidR="0039246E" w:rsidRPr="005422E2" w:rsidRDefault="00DA7E09" w:rsidP="004E0814">
      <w:pPr>
        <w:jc w:val="both"/>
        <w:rPr>
          <w:rFonts w:asciiTheme="minorBidi" w:hAnsiTheme="minorBidi"/>
          <w:b/>
          <w:sz w:val="28"/>
          <w:szCs w:val="28"/>
          <w:lang w:val="ru-RU"/>
        </w:rPr>
      </w:pPr>
      <w:r w:rsidRPr="005422E2">
        <w:rPr>
          <w:rFonts w:ascii="Arial" w:hAnsi="Arial"/>
          <w:b/>
          <w:bCs/>
          <w:sz w:val="28"/>
          <w:szCs w:val="28"/>
          <w:lang w:val="ru-RU"/>
        </w:rPr>
        <w:lastRenderedPageBreak/>
        <w:t>ТЕХНИЧЕСКИЕ ХАРАКТЕРИСТИКИ - LM THUNDERDOME</w:t>
      </w:r>
    </w:p>
    <w:p w14:paraId="19A69582" w14:textId="77777777" w:rsidR="001D6F15" w:rsidRPr="00541CC1" w:rsidRDefault="001D6F15" w:rsidP="004E0814">
      <w:pPr>
        <w:jc w:val="both"/>
        <w:rPr>
          <w:rFonts w:asciiTheme="minorBidi" w:hAnsiTheme="minorBidi"/>
          <w:b/>
          <w:sz w:val="28"/>
          <w:szCs w:val="22"/>
          <w:lang w:val="ru-RU"/>
        </w:rPr>
      </w:pPr>
    </w:p>
    <w:p w14:paraId="26C25972" w14:textId="77777777" w:rsidR="0039246E" w:rsidRPr="00541CC1" w:rsidRDefault="00DA7E09" w:rsidP="004E0814">
      <w:pPr>
        <w:jc w:val="both"/>
        <w:rPr>
          <w:rFonts w:asciiTheme="minorBidi" w:hAnsiTheme="minorBidi"/>
          <w:b/>
          <w:bCs/>
          <w:sz w:val="22"/>
          <w:szCs w:val="22"/>
          <w:lang w:val="ru-RU"/>
        </w:rPr>
      </w:pPr>
      <w:r>
        <w:rPr>
          <w:rFonts w:ascii="Arial" w:hAnsi="Arial"/>
          <w:b/>
          <w:bCs/>
          <w:sz w:val="22"/>
          <w:szCs w:val="22"/>
          <w:lang w:val="ru-RU"/>
        </w:rPr>
        <w:t>Две лимитированные серии:</w:t>
      </w:r>
    </w:p>
    <w:p w14:paraId="08EE2D41" w14:textId="77777777" w:rsidR="0039246E" w:rsidRPr="00541CC1" w:rsidRDefault="00DA7E09" w:rsidP="004E0814">
      <w:pPr>
        <w:pStyle w:val="Paragraphedeliste"/>
        <w:numPr>
          <w:ilvl w:val="0"/>
          <w:numId w:val="7"/>
        </w:numPr>
        <w:jc w:val="both"/>
        <w:rPr>
          <w:rFonts w:asciiTheme="minorBidi" w:hAnsiTheme="minorBidi"/>
          <w:b/>
          <w:bCs/>
          <w:sz w:val="22"/>
          <w:szCs w:val="22"/>
          <w:lang w:val="ru-RU"/>
        </w:rPr>
      </w:pPr>
      <w:r w:rsidRPr="001D6F15">
        <w:rPr>
          <w:rFonts w:ascii="Arial" w:hAnsi="Arial"/>
          <w:b/>
          <w:bCs/>
          <w:sz w:val="22"/>
          <w:szCs w:val="22"/>
          <w:lang w:val="ru-RU"/>
        </w:rPr>
        <w:t>Лимитированная серия из 33 экземпляров из платины 950 пробы с гильошированным голубым циферблатом;</w:t>
      </w:r>
    </w:p>
    <w:p w14:paraId="344ACAFD" w14:textId="77777777" w:rsidR="0039246E" w:rsidRPr="00541CC1" w:rsidRDefault="00DA7E09" w:rsidP="004E0814">
      <w:pPr>
        <w:pStyle w:val="Paragraphedeliste"/>
        <w:numPr>
          <w:ilvl w:val="0"/>
          <w:numId w:val="7"/>
        </w:numPr>
        <w:jc w:val="both"/>
        <w:rPr>
          <w:rFonts w:asciiTheme="minorBidi" w:hAnsiTheme="minorBidi"/>
          <w:b/>
          <w:bCs/>
          <w:sz w:val="22"/>
          <w:szCs w:val="22"/>
          <w:lang w:val="ru-RU"/>
        </w:rPr>
      </w:pPr>
      <w:r w:rsidRPr="001D6F15">
        <w:rPr>
          <w:rFonts w:ascii="Arial" w:hAnsi="Arial"/>
          <w:b/>
          <w:bCs/>
          <w:sz w:val="22"/>
          <w:szCs w:val="22"/>
          <w:lang w:val="ru-RU"/>
        </w:rPr>
        <w:t>Лимитированная серия The Hour Glass из 10 экземпляров из тантала (5 экземпляров с авантюриновым циферблатом и 5 экземпляров с темно-синим гильошированным циферблатом).</w:t>
      </w:r>
    </w:p>
    <w:p w14:paraId="345A247A" w14:textId="77777777" w:rsidR="0039246E" w:rsidRPr="00541CC1" w:rsidRDefault="0039246E" w:rsidP="004E0814">
      <w:pPr>
        <w:pStyle w:val="Paragraphedeliste"/>
        <w:ind w:left="1068"/>
        <w:contextualSpacing w:val="0"/>
        <w:jc w:val="both"/>
        <w:rPr>
          <w:rFonts w:asciiTheme="minorBidi" w:hAnsiTheme="minorBidi"/>
          <w:b/>
          <w:bCs/>
          <w:sz w:val="22"/>
          <w:szCs w:val="22"/>
          <w:lang w:val="ru-RU"/>
        </w:rPr>
      </w:pPr>
    </w:p>
    <w:p w14:paraId="01362AA0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160DE87C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b/>
          <w:sz w:val="22"/>
          <w:szCs w:val="22"/>
          <w:lang w:val="ru-RU"/>
        </w:rPr>
      </w:pPr>
      <w:r w:rsidRPr="001D6F15">
        <w:rPr>
          <w:rFonts w:ascii="Arial" w:hAnsi="Arial"/>
          <w:b/>
          <w:bCs/>
          <w:sz w:val="22"/>
          <w:szCs w:val="22"/>
          <w:lang w:val="ru-RU"/>
        </w:rPr>
        <w:t>Механизм</w:t>
      </w:r>
    </w:p>
    <w:p w14:paraId="2E9CA4E8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Разработан специально для MB&amp;F Эриком Кудрэ и Кари Вотилайненом.</w:t>
      </w:r>
    </w:p>
    <w:p w14:paraId="4A6F1EAD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23F8B27F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>
        <w:rPr>
          <w:rFonts w:asciiTheme="minorBidi" w:hAnsiTheme="minorBidi"/>
          <w:sz w:val="22"/>
          <w:szCs w:val="22"/>
          <w:lang w:val="ru-RU"/>
        </w:rPr>
        <w:t>Регулятор хода, вращающийся одновременно по трем осям в разных плоскостях с разной скоростью. Периоды вращения кареток (по расположению от центра): 8 секунд, 12 секунд, 20 секунд. Общий вес многоосного регулятора хода составляет около 1 г.</w:t>
      </w:r>
    </w:p>
    <w:p w14:paraId="16E473A0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55349186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Ручной завод, три заводных барабана.</w:t>
      </w:r>
    </w:p>
    <w:p w14:paraId="5CBF97B2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3D2B7596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Изготовленное на заказ полусферическое балансовое колесо диаметром 10 мм с традиционными винтами регулировки, видимое с лицевой стороны механизма.</w:t>
      </w:r>
    </w:p>
    <w:p w14:paraId="474AC0E0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Изумительная ручная отделка в стиле XIX века: внутренние углы с полированными вручную кромками; узор «Женевские волны»; ручная «морозная» отделка; ручная гравировка.</w:t>
      </w:r>
    </w:p>
    <w:p w14:paraId="19D632DC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Запас хода: 45 часов</w:t>
      </w:r>
    </w:p>
    <w:p w14:paraId="4969E176" w14:textId="77777777" w:rsidR="0039246E" w:rsidRPr="00541CC1" w:rsidRDefault="00541CC1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>
        <w:rPr>
          <w:rFonts w:asciiTheme="minorBidi" w:hAnsiTheme="minorBidi"/>
          <w:sz w:val="22"/>
          <w:szCs w:val="22"/>
          <w:lang w:val="ru-RU"/>
        </w:rPr>
        <w:t>Частота баланса: 3</w:t>
      </w:r>
      <w:r w:rsidR="00DA7E09" w:rsidRPr="001D6F15">
        <w:rPr>
          <w:rFonts w:asciiTheme="minorBidi" w:hAnsiTheme="minorBidi"/>
          <w:sz w:val="22"/>
          <w:szCs w:val="22"/>
          <w:lang w:val="ru-RU"/>
        </w:rPr>
        <w:t xml:space="preserve"> Г</w:t>
      </w:r>
      <w:r>
        <w:rPr>
          <w:rFonts w:asciiTheme="minorBidi" w:hAnsiTheme="minorBidi"/>
          <w:sz w:val="22"/>
          <w:szCs w:val="22"/>
          <w:lang w:val="ru-RU"/>
        </w:rPr>
        <w:t>ц /21 6</w:t>
      </w:r>
      <w:r w:rsidR="00DA7E09" w:rsidRPr="001D6F15">
        <w:rPr>
          <w:rFonts w:asciiTheme="minorBidi" w:hAnsiTheme="minorBidi"/>
          <w:sz w:val="22"/>
          <w:szCs w:val="22"/>
          <w:lang w:val="ru-RU"/>
        </w:rPr>
        <w:t>00 полуколебаний в час</w:t>
      </w:r>
    </w:p>
    <w:p w14:paraId="7DFB46E7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Количество деталей: 413</w:t>
      </w:r>
    </w:p>
    <w:p w14:paraId="2BDC005C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Количество камней: 63</w:t>
      </w:r>
    </w:p>
    <w:p w14:paraId="32068764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3F84C31F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b/>
          <w:sz w:val="22"/>
          <w:szCs w:val="22"/>
          <w:lang w:val="ru-RU"/>
        </w:rPr>
      </w:pPr>
      <w:r w:rsidRPr="001D6F15">
        <w:rPr>
          <w:rFonts w:ascii="Arial" w:hAnsi="Arial"/>
          <w:b/>
          <w:bCs/>
          <w:sz w:val="22"/>
          <w:szCs w:val="22"/>
          <w:lang w:val="ru-RU"/>
        </w:rPr>
        <w:t>Функции/индикаторы</w:t>
      </w:r>
    </w:p>
    <w:p w14:paraId="633E5427" w14:textId="77777777" w:rsidR="00011F68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 w:rsidRPr="001D6F15">
        <w:rPr>
          <w:rFonts w:asciiTheme="minorBidi" w:hAnsiTheme="minorBidi"/>
          <w:sz w:val="22"/>
          <w:szCs w:val="22"/>
          <w:lang w:val="ru-RU"/>
        </w:rPr>
        <w:t>Часы и минуты на циферблате, расположенном под углом 58°</w:t>
      </w:r>
    </w:p>
    <w:p w14:paraId="692F387A" w14:textId="77777777" w:rsidR="0039246E" w:rsidRPr="00541CC1" w:rsidRDefault="00DA7E09" w:rsidP="004E0814">
      <w:pPr>
        <w:pStyle w:val="Sansinterligne"/>
        <w:jc w:val="both"/>
        <w:rPr>
          <w:rFonts w:asciiTheme="minorBidi" w:hAnsiTheme="minorBidi"/>
          <w:sz w:val="22"/>
          <w:szCs w:val="22"/>
          <w:lang w:val="ru-RU"/>
        </w:rPr>
      </w:pPr>
      <w:r>
        <w:rPr>
          <w:rFonts w:asciiTheme="minorBidi" w:hAnsiTheme="minorBidi"/>
          <w:sz w:val="22"/>
          <w:szCs w:val="22"/>
          <w:lang w:val="ru-RU"/>
        </w:rPr>
        <w:t>Указатель запаса хода с обратной стороны механизма</w:t>
      </w:r>
    </w:p>
    <w:p w14:paraId="53969821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535714D6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b/>
          <w:sz w:val="22"/>
          <w:szCs w:val="22"/>
          <w:lang w:val="ru-RU"/>
        </w:rPr>
      </w:pPr>
      <w:r w:rsidRPr="00BD6675">
        <w:rPr>
          <w:rFonts w:ascii="Arial" w:hAnsi="Arial"/>
          <w:b/>
          <w:bCs/>
          <w:sz w:val="22"/>
          <w:szCs w:val="22"/>
          <w:lang w:val="ru-RU"/>
        </w:rPr>
        <w:t>Корпус</w:t>
      </w:r>
    </w:p>
    <w:p w14:paraId="4EC73054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Материал: версия из платины 950 пробы и версия The Hour Glass из тантала</w:t>
      </w:r>
    </w:p>
    <w:p w14:paraId="4A95F782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Размеры: 44 мм x 22,2 мм</w:t>
      </w:r>
    </w:p>
    <w:p w14:paraId="76450CC4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Количество деталей: 20</w:t>
      </w:r>
    </w:p>
    <w:p w14:paraId="5207B38A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Водонепроницаемость: 30 м / 3 атм</w:t>
      </w:r>
    </w:p>
    <w:p w14:paraId="0C7F8430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12FECAC1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b/>
          <w:sz w:val="22"/>
          <w:szCs w:val="22"/>
          <w:lang w:val="ru-RU"/>
        </w:rPr>
      </w:pPr>
      <w:r w:rsidRPr="00BD6675">
        <w:rPr>
          <w:rFonts w:ascii="Arial" w:hAnsi="Arial"/>
          <w:b/>
          <w:bCs/>
          <w:sz w:val="22"/>
          <w:szCs w:val="22"/>
          <w:lang w:val="ru-RU"/>
        </w:rPr>
        <w:t>Сапфировые стекла</w:t>
      </w:r>
    </w:p>
    <w:p w14:paraId="53B5131F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Сапфировые стекла с лицевой и обратной стороны корпуса с двусторонним антибликовым покрытием.</w:t>
      </w:r>
    </w:p>
    <w:p w14:paraId="64AB7143" w14:textId="77777777" w:rsidR="0039246E" w:rsidRPr="00541CC1" w:rsidRDefault="0039246E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202511DA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b/>
          <w:sz w:val="22"/>
          <w:szCs w:val="22"/>
          <w:lang w:val="ru-RU"/>
        </w:rPr>
      </w:pPr>
      <w:r w:rsidRPr="00BD6675">
        <w:rPr>
          <w:rFonts w:ascii="Arial" w:hAnsi="Arial"/>
          <w:b/>
          <w:bCs/>
          <w:sz w:val="22"/>
          <w:szCs w:val="22"/>
          <w:lang w:val="ru-RU"/>
        </w:rPr>
        <w:t>Ремешок и застежка</w:t>
      </w:r>
    </w:p>
    <w:p w14:paraId="492A8AFF" w14:textId="77777777" w:rsidR="0039246E" w:rsidRPr="00541CC1" w:rsidRDefault="00DA7E0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Theme="minorBidi" w:hAnsiTheme="minorBidi"/>
          <w:sz w:val="22"/>
          <w:szCs w:val="22"/>
          <w:lang w:val="ru-RU"/>
        </w:rPr>
        <w:t>Прошитый вручную синий ремешок из кожи аллигатора, раскладывающаяся застежка из платины или тантала – в зависимости от материала корпуса.</w:t>
      </w:r>
    </w:p>
    <w:p w14:paraId="00233853" w14:textId="77777777" w:rsidR="00CE39D9" w:rsidRPr="00541CC1" w:rsidRDefault="00CE39D9" w:rsidP="004E0814">
      <w:pPr>
        <w:spacing w:after="0"/>
        <w:jc w:val="both"/>
        <w:rPr>
          <w:rFonts w:asciiTheme="minorBidi" w:hAnsiTheme="minorBidi"/>
          <w:sz w:val="22"/>
          <w:szCs w:val="22"/>
          <w:lang w:val="ru-RU"/>
        </w:rPr>
      </w:pPr>
    </w:p>
    <w:p w14:paraId="623479E7" w14:textId="77777777" w:rsidR="00863DEE" w:rsidRPr="005422E2" w:rsidRDefault="00DA7E09" w:rsidP="004E0814">
      <w:pPr>
        <w:jc w:val="both"/>
        <w:rPr>
          <w:rFonts w:asciiTheme="minorBidi" w:hAnsiTheme="minorBidi"/>
          <w:b/>
          <w:sz w:val="28"/>
          <w:szCs w:val="28"/>
          <w:lang w:val="ru-RU"/>
        </w:rPr>
      </w:pPr>
      <w:r w:rsidRPr="00BD6675">
        <w:rPr>
          <w:rFonts w:ascii="Arial" w:hAnsi="Arial"/>
          <w:sz w:val="28"/>
          <w:szCs w:val="22"/>
          <w:lang w:val="ru-RU"/>
        </w:rPr>
        <w:br w:type="page"/>
      </w:r>
      <w:r w:rsidRPr="005422E2">
        <w:rPr>
          <w:rFonts w:ascii="Arial" w:hAnsi="Arial"/>
          <w:b/>
          <w:bCs/>
          <w:sz w:val="28"/>
          <w:szCs w:val="28"/>
          <w:lang w:val="ru-RU"/>
        </w:rPr>
        <w:lastRenderedPageBreak/>
        <w:t xml:space="preserve"> ‘«ДРУЗЬЯ», УЧАСТВОВАВШИЕ В ПРОЕКТЕ LM THUNDERDOME</w:t>
      </w:r>
    </w:p>
    <w:p w14:paraId="12358424" w14:textId="77777777" w:rsidR="00863DEE" w:rsidRPr="00541CC1" w:rsidRDefault="00863DEE" w:rsidP="004E0814">
      <w:pPr>
        <w:jc w:val="both"/>
        <w:rPr>
          <w:rFonts w:asciiTheme="minorBidi" w:hAnsiTheme="minorBidi"/>
          <w:b/>
          <w:sz w:val="22"/>
          <w:szCs w:val="22"/>
          <w:lang w:val="ru-RU"/>
        </w:rPr>
      </w:pPr>
    </w:p>
    <w:p w14:paraId="2A1B0630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Концепция:</w:t>
      </w:r>
      <w:r w:rsidRPr="00BD6675">
        <w:rPr>
          <w:rFonts w:ascii="Arial" w:hAnsi="Arial"/>
          <w:sz w:val="22"/>
          <w:szCs w:val="22"/>
          <w:lang w:val="ru-RU"/>
        </w:rPr>
        <w:t xml:space="preserve"> Максимилиан Бюссер / MB&amp;F</w:t>
      </w:r>
    </w:p>
    <w:p w14:paraId="69C92040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bCs/>
          <w:sz w:val="22"/>
          <w:szCs w:val="22"/>
          <w:lang w:val="ru-RU"/>
        </w:rPr>
      </w:pPr>
      <w:r w:rsidRPr="00BD6675">
        <w:rPr>
          <w:rFonts w:ascii="Arial" w:hAnsi="Arial"/>
          <w:bCs/>
          <w:i/>
          <w:iCs/>
          <w:sz w:val="22"/>
          <w:szCs w:val="22"/>
          <w:lang w:val="ru-RU"/>
        </w:rPr>
        <w:t>Дизайн:</w:t>
      </w:r>
      <w:r w:rsidRPr="00BD6675">
        <w:rPr>
          <w:rFonts w:ascii="Arial" w:hAnsi="Arial"/>
          <w:bCs/>
          <w:sz w:val="22"/>
          <w:szCs w:val="22"/>
          <w:lang w:val="ru-RU"/>
        </w:rPr>
        <w:t xml:space="preserve"> Эрик Жиру / Through the Looking Glass</w:t>
      </w:r>
    </w:p>
    <w:p w14:paraId="63E715A8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bCs/>
          <w:sz w:val="22"/>
          <w:szCs w:val="22"/>
          <w:lang w:val="ru-RU"/>
        </w:rPr>
      </w:pPr>
      <w:r w:rsidRPr="00BD6675">
        <w:rPr>
          <w:rFonts w:ascii="Arial" w:hAnsi="Arial"/>
          <w:bCs/>
          <w:i/>
          <w:iCs/>
          <w:sz w:val="22"/>
          <w:szCs w:val="22"/>
          <w:lang w:val="ru-RU"/>
        </w:rPr>
        <w:t>Техническое и производственное руководство:</w:t>
      </w:r>
      <w:r w:rsidRPr="00BD6675">
        <w:rPr>
          <w:rFonts w:ascii="Arial" w:hAnsi="Arial"/>
          <w:bCs/>
          <w:sz w:val="22"/>
          <w:szCs w:val="22"/>
          <w:lang w:val="ru-RU"/>
        </w:rPr>
        <w:t xml:space="preserve"> Серж Крикнофф / MB&amp;F</w:t>
      </w:r>
    </w:p>
    <w:p w14:paraId="3336C924" w14:textId="77777777" w:rsidR="00CE39D9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Разработка механизма:</w:t>
      </w:r>
      <w:r w:rsidRPr="00BD6675">
        <w:rPr>
          <w:rFonts w:ascii="Arial" w:hAnsi="Arial"/>
          <w:b/>
          <w:bCs/>
          <w:sz w:val="22"/>
          <w:szCs w:val="22"/>
          <w:lang w:val="ru-RU"/>
        </w:rPr>
        <w:t xml:space="preserve"> </w:t>
      </w:r>
      <w:r w:rsidRPr="00BD6675">
        <w:rPr>
          <w:rFonts w:ascii="Arial" w:hAnsi="Arial"/>
          <w:sz w:val="22"/>
          <w:szCs w:val="22"/>
          <w:lang w:val="ru-RU"/>
        </w:rPr>
        <w:t>Эрик Кудрэ и Арно Фэвр / TEC Ebauches и MB&amp;F</w:t>
      </w:r>
    </w:p>
    <w:p w14:paraId="57CF2E43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bCs/>
          <w:sz w:val="22"/>
          <w:szCs w:val="22"/>
          <w:lang w:val="ru-RU"/>
        </w:rPr>
      </w:pPr>
      <w:r w:rsidRPr="00BD6675">
        <w:rPr>
          <w:rFonts w:ascii="Arial" w:hAnsi="Arial"/>
          <w:bCs/>
          <w:i/>
          <w:iCs/>
          <w:sz w:val="22"/>
          <w:szCs w:val="22"/>
          <w:lang w:val="ru-RU"/>
        </w:rPr>
        <w:t>Дизайн механизма и отделка</w:t>
      </w:r>
      <w:r w:rsidRPr="00BD6675">
        <w:rPr>
          <w:rFonts w:ascii="Arial" w:hAnsi="Arial"/>
          <w:bCs/>
          <w:sz w:val="22"/>
          <w:szCs w:val="22"/>
          <w:lang w:val="ru-RU"/>
        </w:rPr>
        <w:t>: Кари Вотилайнен</w:t>
      </w:r>
    </w:p>
    <w:p w14:paraId="422EA56B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Научные исследования и опытные разработки:</w:t>
      </w:r>
      <w:r w:rsidRPr="00BD6675">
        <w:rPr>
          <w:rFonts w:ascii="Arial" w:hAnsi="Arial"/>
          <w:sz w:val="22"/>
          <w:szCs w:val="22"/>
          <w:lang w:val="ru-RU"/>
        </w:rPr>
        <w:t xml:space="preserve"> Рубен Мартинес, Симон Бретт и Томас Лорензато / MB&amp;F</w:t>
      </w:r>
    </w:p>
    <w:p w14:paraId="128CD4FD" w14:textId="77777777" w:rsidR="00863DEE" w:rsidRPr="00541CC1" w:rsidRDefault="00863DEE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</w:p>
    <w:p w14:paraId="3FD39C97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i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 xml:space="preserve">Декоративная отделка гильошированного циферблата / храпового колеса / заводного колеса: </w:t>
      </w:r>
      <w:r w:rsidRPr="00BD6675">
        <w:rPr>
          <w:rFonts w:ascii="Arial" w:hAnsi="Arial"/>
          <w:sz w:val="22"/>
          <w:szCs w:val="22"/>
          <w:lang w:val="ru-RU"/>
        </w:rPr>
        <w:t>Кари Вотилайнен</w:t>
      </w:r>
    </w:p>
    <w:p w14:paraId="342B2CEA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6D63C6">
        <w:rPr>
          <w:rFonts w:ascii="Arial" w:hAnsi="Arial"/>
          <w:i/>
          <w:iCs/>
          <w:sz w:val="22"/>
          <w:szCs w:val="22"/>
          <w:lang w:val="ru-RU"/>
        </w:rPr>
        <w:t>PVD-покрытие:</w:t>
      </w:r>
      <w:r w:rsidRPr="006D63C6">
        <w:rPr>
          <w:rFonts w:ascii="Arial" w:hAnsi="Arial"/>
          <w:sz w:val="22"/>
          <w:szCs w:val="22"/>
          <w:lang w:val="ru-RU"/>
        </w:rPr>
        <w:t xml:space="preserve"> Пьер-Альберт Штайнманн / Positive Coating</w:t>
      </w:r>
    </w:p>
    <w:p w14:paraId="7766E199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6553B5">
        <w:rPr>
          <w:rFonts w:asciiTheme="minorBidi" w:hAnsiTheme="minorBidi"/>
          <w:i/>
          <w:iCs/>
          <w:sz w:val="22"/>
          <w:szCs w:val="22"/>
          <w:lang w:val="ru-RU"/>
        </w:rPr>
        <w:t xml:space="preserve">Авантюриновый циферблат </w:t>
      </w:r>
      <w:r w:rsidRPr="006553B5">
        <w:rPr>
          <w:rFonts w:asciiTheme="minorBidi" w:hAnsiTheme="minorBidi"/>
          <w:sz w:val="22"/>
          <w:szCs w:val="22"/>
          <w:lang w:val="ru-RU"/>
        </w:rPr>
        <w:t>(Лимитированная серия The Hour Glass): LM Cadrans</w:t>
      </w:r>
    </w:p>
    <w:p w14:paraId="40E9AD8F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1D0A67">
        <w:rPr>
          <w:rFonts w:asciiTheme="minorBidi" w:hAnsiTheme="minorBidi"/>
          <w:i/>
          <w:iCs/>
          <w:sz w:val="22"/>
          <w:szCs w:val="22"/>
          <w:lang w:val="ru-RU"/>
        </w:rPr>
        <w:t>Корпус:</w:t>
      </w:r>
      <w:r w:rsidRPr="001D0A67">
        <w:rPr>
          <w:rFonts w:asciiTheme="minorBidi" w:hAnsiTheme="minorBidi"/>
          <w:sz w:val="22"/>
          <w:szCs w:val="22"/>
          <w:lang w:val="ru-RU"/>
        </w:rPr>
        <w:t xml:space="preserve"> Рикардо Песканте / Les Artisans boitiers; в лимитированной версии The Hour Glass: Орельен Буше / AB PRODUCT</w:t>
      </w:r>
    </w:p>
    <w:p w14:paraId="5FB40DE8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Сборка механизма:</w:t>
      </w:r>
      <w:r w:rsidRPr="00BD6675">
        <w:rPr>
          <w:rFonts w:ascii="Arial" w:hAnsi="Arial"/>
          <w:sz w:val="22"/>
          <w:szCs w:val="22"/>
          <w:lang w:val="ru-RU"/>
        </w:rPr>
        <w:t xml:space="preserve"> Дидье Дюма, Жорж Вейзи, Анн Гитер, Эммануэль Мэтр и Анри Портебёф / MB&amp;F</w:t>
      </w:r>
    </w:p>
    <w:p w14:paraId="198657A6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 xml:space="preserve">Послепродажное обслуживание: </w:t>
      </w:r>
      <w:r w:rsidRPr="00BD6675">
        <w:rPr>
          <w:rFonts w:ascii="Arial" w:hAnsi="Arial"/>
          <w:sz w:val="22"/>
          <w:szCs w:val="22"/>
          <w:lang w:val="ru-RU"/>
        </w:rPr>
        <w:t>Тома Имберти / MB&amp;F</w:t>
      </w:r>
    </w:p>
    <w:p w14:paraId="51DD3107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 xml:space="preserve">Контроль качества: </w:t>
      </w:r>
      <w:r w:rsidRPr="00BD6675">
        <w:rPr>
          <w:rFonts w:ascii="Arial" w:hAnsi="Arial"/>
          <w:sz w:val="22"/>
          <w:szCs w:val="22"/>
          <w:lang w:val="ru-RU"/>
        </w:rPr>
        <w:t>Сириль Фалле / MB&amp;F</w:t>
      </w:r>
    </w:p>
    <w:p w14:paraId="2DAEBC73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ru-RU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Циферблат - основа:</w:t>
      </w:r>
      <w:r w:rsidRPr="00BD6675">
        <w:rPr>
          <w:rFonts w:ascii="Arial" w:hAnsi="Arial"/>
          <w:sz w:val="22"/>
          <w:szCs w:val="22"/>
          <w:lang w:val="ru-RU"/>
        </w:rPr>
        <w:t xml:space="preserve"> Хассан Шайба и Виржини Дюваль / Les Ateliers d’Hermès Horloger</w:t>
      </w:r>
    </w:p>
    <w:p w14:paraId="238058A1" w14:textId="77777777" w:rsidR="00863DEE" w:rsidRPr="00BD6675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Застежка:</w:t>
      </w:r>
      <w:r w:rsidRPr="00BD6675">
        <w:rPr>
          <w:rFonts w:ascii="Arial" w:hAnsi="Arial"/>
          <w:sz w:val="22"/>
          <w:szCs w:val="22"/>
          <w:lang w:val="ru-RU"/>
        </w:rPr>
        <w:t xml:space="preserve"> Натали Гильбо / Cendres et Métaux Lux и G&amp;F Châtel</w:t>
      </w:r>
      <w:r w:rsidR="00541CC1">
        <w:rPr>
          <w:rFonts w:ascii="Arial" w:hAnsi="Arial"/>
          <w:sz w:val="22"/>
          <w:szCs w:val="22"/>
          <w:lang w:val="fr-CH"/>
        </w:rPr>
        <w:t>a</w:t>
      </w:r>
      <w:r w:rsidRPr="00BD6675">
        <w:rPr>
          <w:rFonts w:ascii="Arial" w:hAnsi="Arial"/>
          <w:sz w:val="22"/>
          <w:szCs w:val="22"/>
          <w:lang w:val="ru-RU"/>
        </w:rPr>
        <w:t>in</w:t>
      </w:r>
    </w:p>
    <w:p w14:paraId="0DD4CB98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Стрелки:</w:t>
      </w:r>
      <w:r w:rsidRPr="00BD6675">
        <w:rPr>
          <w:rFonts w:ascii="Arial" w:hAnsi="Arial"/>
          <w:sz w:val="22"/>
          <w:szCs w:val="22"/>
          <w:lang w:val="ru-RU"/>
        </w:rPr>
        <w:t xml:space="preserve"> Пьер Шилье и Изабель Шилье / Fiedler</w:t>
      </w:r>
    </w:p>
    <w:p w14:paraId="3793350D" w14:textId="77777777" w:rsidR="00863DEE" w:rsidRPr="00BD6675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Ремешки:</w:t>
      </w:r>
      <w:r w:rsidRPr="00BD6675">
        <w:rPr>
          <w:rFonts w:ascii="Arial" w:hAnsi="Arial"/>
          <w:sz w:val="22"/>
          <w:szCs w:val="22"/>
          <w:lang w:val="ru-RU"/>
        </w:rPr>
        <w:t xml:space="preserve"> Multicuirs</w:t>
      </w:r>
    </w:p>
    <w:p w14:paraId="2566FB5B" w14:textId="77777777" w:rsidR="00863DEE" w:rsidRPr="00BD6675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Футляр:</w:t>
      </w:r>
      <w:r w:rsidRPr="00BD6675">
        <w:rPr>
          <w:rFonts w:ascii="Arial" w:hAnsi="Arial"/>
          <w:sz w:val="22"/>
          <w:szCs w:val="22"/>
          <w:lang w:val="ru-RU"/>
        </w:rPr>
        <w:t xml:space="preserve"> Оливье Бертон / Soixante et onze</w:t>
      </w:r>
    </w:p>
    <w:p w14:paraId="7AC59E68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Логистика и производство</w:t>
      </w:r>
      <w:r w:rsidR="00541CC1">
        <w:rPr>
          <w:rFonts w:ascii="Arial" w:hAnsi="Arial"/>
          <w:sz w:val="22"/>
          <w:szCs w:val="22"/>
          <w:lang w:val="ru-RU"/>
        </w:rPr>
        <w:t xml:space="preserve">: Давид Лами </w:t>
      </w:r>
      <w:r w:rsidR="00541CC1" w:rsidRPr="00BD6675">
        <w:rPr>
          <w:rFonts w:ascii="Arial" w:hAnsi="Arial"/>
          <w:sz w:val="22"/>
          <w:szCs w:val="22"/>
          <w:lang w:val="ru-RU"/>
        </w:rPr>
        <w:t>и</w:t>
      </w:r>
      <w:r w:rsidRPr="00BD6675">
        <w:rPr>
          <w:rFonts w:ascii="Arial" w:hAnsi="Arial"/>
          <w:sz w:val="22"/>
          <w:szCs w:val="22"/>
          <w:lang w:val="ru-RU"/>
        </w:rPr>
        <w:t xml:space="preserve"> Изабель Ортега / MB&amp;F</w:t>
      </w:r>
    </w:p>
    <w:p w14:paraId="0A5AFF82" w14:textId="77777777" w:rsidR="00863DEE" w:rsidRPr="00541CC1" w:rsidRDefault="00863DEE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</w:p>
    <w:p w14:paraId="6008DE4A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i/>
          <w:iCs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Информационное и рекламное обеспечение:</w:t>
      </w:r>
      <w:r w:rsidRPr="00BD6675">
        <w:rPr>
          <w:rFonts w:ascii="Arial" w:hAnsi="Arial"/>
          <w:iCs/>
          <w:sz w:val="22"/>
          <w:szCs w:val="22"/>
          <w:lang w:val="ru-RU"/>
        </w:rPr>
        <w:t xml:space="preserve"> Чаррис Ядигароглу, Виржини Торал, Жюльет Дюрю и Арно Лежёре / MB&amp;F</w:t>
      </w:r>
      <w:r w:rsidRPr="00BD6675">
        <w:rPr>
          <w:rFonts w:ascii="Arial" w:hAnsi="Arial"/>
          <w:i/>
          <w:iCs/>
          <w:sz w:val="22"/>
          <w:szCs w:val="22"/>
          <w:lang w:val="ru-RU"/>
        </w:rPr>
        <w:t xml:space="preserve"> </w:t>
      </w:r>
    </w:p>
    <w:p w14:paraId="4F44A256" w14:textId="77777777" w:rsidR="00863DEE" w:rsidRPr="00541CC1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Продажи:</w:t>
      </w:r>
      <w:r w:rsidRPr="00BD6675">
        <w:rPr>
          <w:rFonts w:ascii="Arial" w:hAnsi="Arial"/>
          <w:sz w:val="22"/>
          <w:szCs w:val="22"/>
          <w:lang w:val="ru-RU"/>
        </w:rPr>
        <w:t xml:space="preserve"> Тибо Вердонк, Анна Рувёр, Виржини Маршон и Жан-Марк Бори / MB&amp;F</w:t>
      </w:r>
    </w:p>
    <w:p w14:paraId="171494D6" w14:textId="77777777" w:rsidR="00863DEE" w:rsidRPr="00BD6675" w:rsidRDefault="00DA7E09" w:rsidP="004E0814">
      <w:pPr>
        <w:spacing w:after="0" w:line="276" w:lineRule="auto"/>
        <w:jc w:val="both"/>
        <w:rPr>
          <w:rFonts w:asciiTheme="minorBidi" w:hAnsiTheme="minorBidi"/>
          <w:i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Графический дизайн:</w:t>
      </w:r>
      <w:r w:rsidRPr="00BD6675">
        <w:rPr>
          <w:rFonts w:ascii="Arial" w:hAnsi="Arial"/>
          <w:iCs/>
          <w:sz w:val="22"/>
          <w:szCs w:val="22"/>
          <w:lang w:val="ru-RU"/>
        </w:rPr>
        <w:t xml:space="preserve"> Самюэль Паскье / MB&amp;F, Адриен Шульц и Жиль Бондалла / Z+Z</w:t>
      </w:r>
    </w:p>
    <w:p w14:paraId="0B9E962F" w14:textId="77777777" w:rsidR="00863DEE" w:rsidRPr="00541CC1" w:rsidRDefault="00DA7E09" w:rsidP="004E0814">
      <w:pPr>
        <w:pStyle w:val="Sansinterligne"/>
        <w:spacing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 xml:space="preserve">Фото часов: </w:t>
      </w:r>
      <w:r w:rsidRPr="00BD6675">
        <w:rPr>
          <w:rFonts w:ascii="Arial" w:hAnsi="Arial"/>
          <w:sz w:val="22"/>
          <w:szCs w:val="22"/>
          <w:lang w:val="ru-RU"/>
        </w:rPr>
        <w:t>Маартен ван дер Энде, Лоран Ксавье Мулен и Алекс Тойшер / Alex Stephen Teuscher photography</w:t>
      </w:r>
    </w:p>
    <w:p w14:paraId="5DF444A4" w14:textId="77777777" w:rsidR="00863DEE" w:rsidRPr="00BD6675" w:rsidRDefault="00DA7E09" w:rsidP="004E0814">
      <w:pPr>
        <w:spacing w:after="0" w:line="276" w:lineRule="auto"/>
        <w:jc w:val="both"/>
        <w:rPr>
          <w:rFonts w:asciiTheme="minorBidi" w:hAnsiTheme="minorBidi"/>
          <w:i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Портретные снимки</w:t>
      </w:r>
      <w:r w:rsidRPr="00BD6675">
        <w:rPr>
          <w:rFonts w:ascii="Arial" w:hAnsi="Arial"/>
          <w:iCs/>
          <w:sz w:val="22"/>
          <w:szCs w:val="22"/>
          <w:lang w:val="ru-RU"/>
        </w:rPr>
        <w:t>: Режис Голе / Federal</w:t>
      </w:r>
    </w:p>
    <w:p w14:paraId="7EFA30EC" w14:textId="77777777" w:rsidR="00863DEE" w:rsidRPr="00BD6675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 xml:space="preserve">Вебмастера: </w:t>
      </w:r>
      <w:r w:rsidRPr="00BD6675">
        <w:rPr>
          <w:rFonts w:ascii="Arial" w:hAnsi="Arial"/>
          <w:sz w:val="22"/>
          <w:szCs w:val="22"/>
          <w:lang w:val="ru-RU"/>
        </w:rPr>
        <w:t>Стефан Бале / Nord Magnétique, Виктор Родригес и Матиас Мунц / Nimeo</w:t>
      </w:r>
    </w:p>
    <w:p w14:paraId="5F33DCC5" w14:textId="77777777" w:rsidR="00863DEE" w:rsidRPr="00BD6675" w:rsidRDefault="00DA7E09" w:rsidP="004E0814">
      <w:pPr>
        <w:spacing w:after="0" w:line="276" w:lineRule="auto"/>
        <w:jc w:val="both"/>
        <w:rPr>
          <w:rFonts w:asciiTheme="minorBidi" w:hAnsiTheme="minorBidi"/>
          <w:i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 xml:space="preserve">Фильм: </w:t>
      </w:r>
      <w:r w:rsidRPr="00BD6675">
        <w:rPr>
          <w:rFonts w:ascii="Arial" w:hAnsi="Arial"/>
          <w:iCs/>
          <w:sz w:val="22"/>
          <w:szCs w:val="22"/>
          <w:lang w:val="ru-RU"/>
        </w:rPr>
        <w:t>Марк-Андре Десшу / MAD LUX</w:t>
      </w:r>
    </w:p>
    <w:p w14:paraId="63A96853" w14:textId="77777777" w:rsidR="001D6F15" w:rsidRPr="005422E2" w:rsidRDefault="00DA7E09" w:rsidP="004E0814">
      <w:pPr>
        <w:spacing w:after="0" w:line="276" w:lineRule="auto"/>
        <w:jc w:val="both"/>
        <w:rPr>
          <w:rFonts w:asciiTheme="minorBidi" w:hAnsiTheme="minorBidi"/>
          <w:sz w:val="22"/>
          <w:szCs w:val="22"/>
          <w:lang w:val="fr-CH"/>
        </w:rPr>
      </w:pPr>
      <w:r w:rsidRPr="00BD6675">
        <w:rPr>
          <w:rFonts w:ascii="Arial" w:hAnsi="Arial"/>
          <w:i/>
          <w:iCs/>
          <w:sz w:val="22"/>
          <w:szCs w:val="22"/>
          <w:lang w:val="ru-RU"/>
        </w:rPr>
        <w:t>Тексты:</w:t>
      </w:r>
      <w:r w:rsidRPr="00BD6675">
        <w:rPr>
          <w:rFonts w:ascii="Arial" w:hAnsi="Arial"/>
          <w:sz w:val="22"/>
          <w:szCs w:val="22"/>
          <w:lang w:val="ru-RU"/>
        </w:rPr>
        <w:t xml:space="preserve"> Сузанн Вонг / Worldtempus</w:t>
      </w:r>
    </w:p>
    <w:p w14:paraId="75143488" w14:textId="77777777" w:rsidR="001D6F15" w:rsidRPr="005422E2" w:rsidRDefault="00DA7E09" w:rsidP="004E0814">
      <w:pPr>
        <w:jc w:val="both"/>
        <w:rPr>
          <w:rFonts w:asciiTheme="minorBidi" w:hAnsiTheme="minorBidi"/>
          <w:sz w:val="22"/>
          <w:szCs w:val="22"/>
          <w:lang w:val="fr-CH"/>
        </w:rPr>
      </w:pPr>
      <w:r>
        <w:rPr>
          <w:rFonts w:asciiTheme="minorBidi" w:hAnsiTheme="minorBidi"/>
          <w:sz w:val="22"/>
          <w:szCs w:val="22"/>
          <w:lang w:val="ru-RU"/>
        </w:rPr>
        <w:br w:type="page"/>
      </w:r>
    </w:p>
    <w:p w14:paraId="23303354" w14:textId="77777777" w:rsidR="00863DEE" w:rsidRPr="005422E2" w:rsidRDefault="00DA7E09" w:rsidP="004E0814">
      <w:pPr>
        <w:pStyle w:val="Sansinterligne"/>
        <w:jc w:val="both"/>
        <w:outlineLvl w:val="0"/>
        <w:rPr>
          <w:rFonts w:asciiTheme="minorBidi" w:hAnsiTheme="minorBidi"/>
          <w:b/>
          <w:sz w:val="28"/>
          <w:szCs w:val="28"/>
          <w:lang w:val="fr-CH"/>
        </w:rPr>
      </w:pPr>
      <w:r w:rsidRPr="007C1502">
        <w:rPr>
          <w:rFonts w:asciiTheme="minorBidi" w:hAnsiTheme="minorBidi"/>
          <w:b/>
          <w:vanish/>
          <w:sz w:val="28"/>
          <w:szCs w:val="28"/>
          <w:lang w:val="ru-RU"/>
        </w:rPr>
        <w:lastRenderedPageBreak/>
        <w:t>MB&amp;F – Genesis of a Concept Laboratory</w:t>
      </w:r>
    </w:p>
    <w:p w14:paraId="5DAFF02A" w14:textId="77777777" w:rsidR="00FC3D07" w:rsidRDefault="00FC3D07" w:rsidP="00FC3D07">
      <w:pPr>
        <w:pStyle w:val="Sansinterligne"/>
        <w:jc w:val="center"/>
        <w:outlineLvl w:val="0"/>
        <w:rPr>
          <w:rFonts w:ascii="Arial" w:hAnsi="Arial" w:cs="Arial"/>
          <w:b/>
          <w:sz w:val="28"/>
          <w:lang w:val="ru-RU"/>
        </w:rPr>
      </w:pPr>
      <w:r>
        <w:rPr>
          <w:rFonts w:ascii="Arial" w:hAnsi="Arial" w:cs="Arial"/>
          <w:b/>
          <w:sz w:val="28"/>
        </w:rPr>
        <w:t>MB</w:t>
      </w:r>
      <w:r>
        <w:rPr>
          <w:rFonts w:ascii="Arial" w:hAnsi="Arial" w:cs="Arial"/>
          <w:b/>
          <w:sz w:val="28"/>
          <w:lang w:val="ru-RU"/>
        </w:rPr>
        <w:t>&amp;</w:t>
      </w:r>
      <w:r>
        <w:rPr>
          <w:rFonts w:ascii="Arial" w:hAnsi="Arial" w:cs="Arial"/>
          <w:b/>
          <w:sz w:val="28"/>
        </w:rPr>
        <w:t>F</w:t>
      </w:r>
      <w:r>
        <w:rPr>
          <w:rFonts w:ascii="Arial" w:hAnsi="Arial" w:cs="Arial"/>
          <w:b/>
          <w:sz w:val="28"/>
          <w:lang w:val="ru-RU"/>
        </w:rPr>
        <w:t xml:space="preserve"> – Генезис концепт-лаборатории</w:t>
      </w:r>
    </w:p>
    <w:p w14:paraId="419D5F36" w14:textId="77777777" w:rsidR="00FC3D07" w:rsidRDefault="00FC3D07" w:rsidP="00FC3D07">
      <w:pPr>
        <w:jc w:val="both"/>
        <w:rPr>
          <w:rFonts w:ascii="Arial" w:hAnsi="Arial" w:cs="Arial"/>
          <w:sz w:val="28"/>
          <w:lang w:val="ru-RU"/>
        </w:rPr>
      </w:pPr>
    </w:p>
    <w:p w14:paraId="4D5A804B" w14:textId="77777777" w:rsidR="00FC3D07" w:rsidRPr="00FC3D07" w:rsidRDefault="00FC3D07" w:rsidP="00BC296A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FC3D07">
        <w:rPr>
          <w:rFonts w:ascii="Arial" w:hAnsi="Arial" w:cs="Arial"/>
          <w:sz w:val="22"/>
          <w:szCs w:val="22"/>
          <w:lang w:val="ru-RU"/>
        </w:rPr>
        <w:t>В 2019 году исполнилось 14 лет с момента создания MB&amp;F – первой в мире лаборатории, специализирующейся на создании концепт-часов. За этот короткий, но неимоверно творческий период было разработано 15 уникальных калибров, которые легли в основу восторженно встреченных экспертами «Часовых машин» и «Исторических машин». Сегодня MB&amp;F продолжает воплощать в жизнь замысел Максимилиана Бюссера: создавать трехмерные произведения кинетического искусства, переосмысливающие традиции часового мастерства.</w:t>
      </w:r>
    </w:p>
    <w:p w14:paraId="23F8A9BF" w14:textId="77777777" w:rsidR="00FC3D07" w:rsidRPr="00FC3D07" w:rsidRDefault="00FC3D07" w:rsidP="00BC296A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1594B877" w14:textId="77777777" w:rsidR="00FC3D07" w:rsidRPr="00FC3D07" w:rsidRDefault="00FC3D07" w:rsidP="00BC296A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FC3D07">
        <w:rPr>
          <w:rFonts w:ascii="Arial" w:hAnsi="Arial" w:cs="Arial"/>
          <w:sz w:val="22"/>
          <w:szCs w:val="22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14:paraId="057569ED" w14:textId="77777777" w:rsidR="00FC3D07" w:rsidRPr="00FC3D07" w:rsidRDefault="00FC3D07" w:rsidP="00BC296A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14:paraId="046D6186" w14:textId="77777777" w:rsidR="00FC3D07" w:rsidRPr="00FC3D07" w:rsidRDefault="00FC3D07" w:rsidP="00BC296A">
      <w:pPr>
        <w:jc w:val="both"/>
        <w:rPr>
          <w:rFonts w:ascii="Arial" w:hAnsi="Arial" w:cs="Arial"/>
          <w:sz w:val="22"/>
          <w:szCs w:val="22"/>
          <w:lang w:val="ru-RU"/>
        </w:rPr>
      </w:pPr>
      <w:r w:rsidRPr="00FC3D07">
        <w:rPr>
          <w:rFonts w:ascii="Arial" w:hAnsi="Arial" w:cs="Arial"/>
          <w:sz w:val="22"/>
          <w:szCs w:val="22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</w:t>
      </w:r>
      <w:r w:rsidRPr="00FC3D07">
        <w:rPr>
          <w:rFonts w:ascii="Arial" w:hAnsi="Arial" w:cs="Arial"/>
          <w:sz w:val="22"/>
          <w:szCs w:val="22"/>
        </w:rPr>
        <w:t>M</w:t>
      </w:r>
      <w:r w:rsidRPr="00FC3D07">
        <w:rPr>
          <w:rFonts w:ascii="Arial" w:hAnsi="Arial" w:cs="Arial"/>
          <w:sz w:val="22"/>
          <w:szCs w:val="22"/>
          <w:lang w:val="ru-RU"/>
        </w:rPr>
        <w:t>9), колесили дороги (</w:t>
      </w:r>
      <w:r w:rsidRPr="00FC3D07">
        <w:rPr>
          <w:rFonts w:ascii="Arial" w:hAnsi="Arial" w:cs="Arial"/>
          <w:sz w:val="22"/>
          <w:szCs w:val="22"/>
        </w:rPr>
        <w:t>HM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5, </w:t>
      </w:r>
      <w:r w:rsidRPr="00FC3D07">
        <w:rPr>
          <w:rFonts w:ascii="Arial" w:hAnsi="Arial" w:cs="Arial"/>
          <w:sz w:val="22"/>
          <w:szCs w:val="22"/>
        </w:rPr>
        <w:t>HMX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, </w:t>
      </w:r>
      <w:r w:rsidRPr="00FC3D07">
        <w:rPr>
          <w:rFonts w:ascii="Arial" w:hAnsi="Arial" w:cs="Arial"/>
          <w:sz w:val="22"/>
          <w:szCs w:val="22"/>
        </w:rPr>
        <w:t>HM</w:t>
      </w:r>
      <w:r w:rsidRPr="00FC3D07">
        <w:rPr>
          <w:rFonts w:ascii="Arial" w:hAnsi="Arial" w:cs="Arial"/>
          <w:sz w:val="22"/>
          <w:szCs w:val="22"/>
          <w:lang w:val="ru-RU"/>
        </w:rPr>
        <w:t>8) и исследовали морские глубины (</w:t>
      </w:r>
      <w:r w:rsidRPr="00FC3D07">
        <w:rPr>
          <w:rFonts w:ascii="Arial" w:hAnsi="Arial" w:cs="Arial"/>
          <w:sz w:val="22"/>
          <w:szCs w:val="22"/>
        </w:rPr>
        <w:t>HM</w:t>
      </w:r>
      <w:r w:rsidRPr="00FC3D07">
        <w:rPr>
          <w:rFonts w:ascii="Arial" w:hAnsi="Arial" w:cs="Arial"/>
          <w:sz w:val="22"/>
          <w:szCs w:val="22"/>
          <w:lang w:val="ru-RU"/>
        </w:rPr>
        <w:t>7).</w:t>
      </w:r>
    </w:p>
    <w:p w14:paraId="7342FC89" w14:textId="77777777" w:rsidR="00FC3D07" w:rsidRPr="00FC3D07" w:rsidRDefault="00FC3D07" w:rsidP="00BC296A">
      <w:pPr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FC3D07">
        <w:rPr>
          <w:rFonts w:ascii="Arial" w:hAnsi="Arial" w:cs="Arial"/>
          <w:sz w:val="22"/>
          <w:szCs w:val="22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</w:t>
      </w:r>
      <w:r w:rsidRPr="00FC3D07">
        <w:rPr>
          <w:rFonts w:asciiTheme="minorBidi" w:hAnsiTheme="minorBidi"/>
          <w:sz w:val="22"/>
          <w:szCs w:val="22"/>
          <w:lang w:val="en-GB"/>
        </w:rPr>
        <w:t xml:space="preserve">LM </w:t>
      </w:r>
      <w:proofErr w:type="spellStart"/>
      <w:r w:rsidRPr="00FC3D07">
        <w:rPr>
          <w:rFonts w:asciiTheme="minorBidi" w:hAnsiTheme="minorBidi"/>
          <w:sz w:val="22"/>
          <w:szCs w:val="22"/>
          <w:lang w:val="en-GB"/>
        </w:rPr>
        <w:t>Thunderdome</w:t>
      </w:r>
      <w:proofErr w:type="spellEnd"/>
      <w:r w:rsidRPr="00FC3D07">
        <w:rPr>
          <w:rFonts w:ascii="Arial" w:hAnsi="Arial" w:cs="Arial"/>
          <w:sz w:val="22"/>
          <w:szCs w:val="22"/>
          <w:lang w:val="ru-RU"/>
        </w:rPr>
        <w:t>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</w:t>
      </w:r>
      <w:r w:rsidRPr="00FC3D07">
        <w:rPr>
          <w:rFonts w:ascii="Arial" w:hAnsi="Arial" w:cs="Arial"/>
          <w:b/>
          <w:bCs/>
          <w:sz w:val="22"/>
          <w:szCs w:val="22"/>
          <w:lang w:val="ru-RU"/>
        </w:rPr>
        <w:t xml:space="preserve"> </w:t>
      </w:r>
    </w:p>
    <w:p w14:paraId="6BDF1013" w14:textId="77777777" w:rsidR="00FC3D07" w:rsidRPr="00FC3D07" w:rsidRDefault="00FC3D07" w:rsidP="00BC296A">
      <w:pPr>
        <w:jc w:val="both"/>
        <w:rPr>
          <w:rFonts w:ascii="Arial" w:hAnsi="Arial" w:cs="Arial"/>
          <w:sz w:val="22"/>
          <w:szCs w:val="22"/>
          <w:lang w:val="ru-RU"/>
        </w:rPr>
      </w:pPr>
      <w:r w:rsidRPr="00FC3D07">
        <w:rPr>
          <w:rFonts w:ascii="Arial" w:hAnsi="Arial" w:cs="Arial"/>
          <w:sz w:val="22"/>
          <w:szCs w:val="22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14:paraId="67788FED" w14:textId="77777777" w:rsidR="00FC3D07" w:rsidRPr="00FC3D07" w:rsidRDefault="00FC3D07" w:rsidP="00BC296A">
      <w:pPr>
        <w:jc w:val="both"/>
        <w:rPr>
          <w:rFonts w:ascii="Arial" w:hAnsi="Arial" w:cs="Arial"/>
          <w:sz w:val="22"/>
          <w:szCs w:val="22"/>
          <w:lang w:val="ru-RU"/>
        </w:rPr>
      </w:pPr>
      <w:r w:rsidRPr="00FC3D07">
        <w:rPr>
          <w:rFonts w:ascii="Arial" w:hAnsi="Arial" w:cs="Arial"/>
          <w:sz w:val="22"/>
          <w:szCs w:val="22"/>
          <w:lang w:val="ru-RU"/>
        </w:rPr>
        <w:t xml:space="preserve"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</w:t>
      </w:r>
      <w:proofErr w:type="spellStart"/>
      <w:r w:rsidRPr="00FC3D07">
        <w:rPr>
          <w:rFonts w:ascii="Arial" w:hAnsi="Arial" w:cs="Arial"/>
          <w:sz w:val="22"/>
          <w:szCs w:val="22"/>
        </w:rPr>
        <w:t>Reuge</w:t>
      </w:r>
      <w:proofErr w:type="spellEnd"/>
      <w:r w:rsidRPr="00FC3D07">
        <w:rPr>
          <w:rFonts w:ascii="Arial" w:hAnsi="Arial" w:cs="Arial"/>
          <w:sz w:val="22"/>
          <w:szCs w:val="22"/>
          <w:lang w:val="ru-RU"/>
        </w:rPr>
        <w:t xml:space="preserve"> и </w:t>
      </w:r>
      <w:proofErr w:type="spellStart"/>
      <w:r w:rsidRPr="00FC3D07">
        <w:rPr>
          <w:rFonts w:ascii="Arial" w:hAnsi="Arial" w:cs="Arial"/>
          <w:sz w:val="22"/>
          <w:szCs w:val="22"/>
        </w:rPr>
        <w:t>Caran</w:t>
      </w:r>
      <w:proofErr w:type="spellEnd"/>
      <w:r w:rsidRPr="00FC3D07">
        <w:rPr>
          <w:rFonts w:ascii="Arial" w:hAnsi="Arial" w:cs="Arial"/>
          <w:sz w:val="22"/>
          <w:szCs w:val="22"/>
          <w:lang w:val="ru-RU"/>
        </w:rPr>
        <w:t xml:space="preserve"> </w:t>
      </w:r>
      <w:r w:rsidRPr="00FC3D07">
        <w:rPr>
          <w:rFonts w:ascii="Arial" w:hAnsi="Arial" w:cs="Arial"/>
          <w:sz w:val="22"/>
          <w:szCs w:val="22"/>
        </w:rPr>
        <w:t>d</w:t>
      </w:r>
      <w:r w:rsidRPr="00FC3D07">
        <w:rPr>
          <w:rFonts w:ascii="Arial" w:hAnsi="Arial" w:cs="Arial"/>
          <w:sz w:val="22"/>
          <w:szCs w:val="22"/>
          <w:lang w:val="ru-RU"/>
        </w:rPr>
        <w:t>’</w:t>
      </w:r>
      <w:r w:rsidRPr="00FC3D07">
        <w:rPr>
          <w:rFonts w:ascii="Arial" w:hAnsi="Arial" w:cs="Arial"/>
          <w:sz w:val="22"/>
          <w:szCs w:val="22"/>
        </w:rPr>
        <w:t>Ache</w:t>
      </w:r>
      <w:r w:rsidRPr="00FC3D07">
        <w:rPr>
          <w:rFonts w:ascii="Arial" w:hAnsi="Arial" w:cs="Arial"/>
          <w:sz w:val="22"/>
          <w:szCs w:val="22"/>
          <w:lang w:val="ru-RU"/>
        </w:rPr>
        <w:t>, относятся к совсем другим формам механического искусства.</w:t>
      </w:r>
    </w:p>
    <w:p w14:paraId="17366E03" w14:textId="77777777" w:rsidR="00FC3D07" w:rsidRPr="00FC3D07" w:rsidRDefault="00FC3D07" w:rsidP="00BC296A">
      <w:pPr>
        <w:jc w:val="both"/>
        <w:rPr>
          <w:rFonts w:ascii="Arial" w:hAnsi="Arial" w:cs="Arial"/>
          <w:sz w:val="22"/>
          <w:szCs w:val="22"/>
          <w:lang w:val="ru-RU"/>
        </w:rPr>
      </w:pPr>
      <w:r w:rsidRPr="00FC3D07">
        <w:rPr>
          <w:rFonts w:ascii="Arial" w:hAnsi="Arial" w:cs="Arial"/>
          <w:sz w:val="22"/>
          <w:szCs w:val="22"/>
          <w:lang w:val="ru-RU"/>
        </w:rPr>
        <w:lastRenderedPageBreak/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</w:t>
      </w:r>
      <w:r w:rsidRPr="00FC3D07">
        <w:rPr>
          <w:rFonts w:ascii="Arial" w:hAnsi="Arial" w:cs="Arial"/>
          <w:sz w:val="22"/>
          <w:szCs w:val="22"/>
        </w:rPr>
        <w:t>MB</w:t>
      </w:r>
      <w:r w:rsidRPr="00FC3D07">
        <w:rPr>
          <w:rFonts w:ascii="Arial" w:hAnsi="Arial" w:cs="Arial"/>
          <w:sz w:val="22"/>
          <w:szCs w:val="22"/>
          <w:lang w:val="ru-RU"/>
        </w:rPr>
        <w:t>&amp;</w:t>
      </w:r>
      <w:r w:rsidRPr="00FC3D07">
        <w:rPr>
          <w:rFonts w:ascii="Arial" w:hAnsi="Arial" w:cs="Arial"/>
          <w:sz w:val="22"/>
          <w:szCs w:val="22"/>
        </w:rPr>
        <w:t>F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 – </w:t>
      </w:r>
      <w:r w:rsidRPr="00FC3D07">
        <w:rPr>
          <w:rFonts w:ascii="Arial" w:hAnsi="Arial" w:cs="Arial"/>
          <w:sz w:val="22"/>
          <w:szCs w:val="22"/>
        </w:rPr>
        <w:t>M</w:t>
      </w:r>
      <w:r w:rsidRPr="00FC3D07">
        <w:rPr>
          <w:rFonts w:ascii="Arial" w:hAnsi="Arial" w:cs="Arial"/>
          <w:sz w:val="22"/>
          <w:szCs w:val="22"/>
          <w:lang w:val="ru-RU"/>
        </w:rPr>
        <w:t>.</w:t>
      </w:r>
      <w:r w:rsidRPr="00FC3D07">
        <w:rPr>
          <w:rFonts w:ascii="Arial" w:hAnsi="Arial" w:cs="Arial"/>
          <w:sz w:val="22"/>
          <w:szCs w:val="22"/>
        </w:rPr>
        <w:t>A</w:t>
      </w:r>
      <w:r w:rsidRPr="00FC3D07">
        <w:rPr>
          <w:rFonts w:ascii="Arial" w:hAnsi="Arial" w:cs="Arial"/>
          <w:sz w:val="22"/>
          <w:szCs w:val="22"/>
          <w:lang w:val="ru-RU"/>
        </w:rPr>
        <w:t>.</w:t>
      </w:r>
      <w:r w:rsidRPr="00FC3D07">
        <w:rPr>
          <w:rFonts w:ascii="Arial" w:hAnsi="Arial" w:cs="Arial"/>
          <w:sz w:val="22"/>
          <w:szCs w:val="22"/>
        </w:rPr>
        <w:t>D</w:t>
      </w:r>
      <w:r w:rsidRPr="00FC3D07">
        <w:rPr>
          <w:rFonts w:ascii="Arial" w:hAnsi="Arial" w:cs="Arial"/>
          <w:sz w:val="22"/>
          <w:szCs w:val="22"/>
          <w:lang w:val="ru-RU"/>
        </w:rPr>
        <w:t>.</w:t>
      </w:r>
      <w:r w:rsidRPr="00FC3D07">
        <w:rPr>
          <w:rFonts w:ascii="Arial" w:hAnsi="Arial" w:cs="Arial"/>
          <w:sz w:val="22"/>
          <w:szCs w:val="22"/>
        </w:rPr>
        <w:t>Gallery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 (аббревиатура </w:t>
      </w:r>
      <w:r w:rsidRPr="00FC3D07">
        <w:rPr>
          <w:rFonts w:ascii="Arial" w:hAnsi="Arial" w:cs="Arial"/>
          <w:sz w:val="22"/>
          <w:szCs w:val="22"/>
        </w:rPr>
        <w:t>M</w:t>
      </w:r>
      <w:r w:rsidRPr="00FC3D07">
        <w:rPr>
          <w:rFonts w:ascii="Arial" w:hAnsi="Arial" w:cs="Arial"/>
          <w:sz w:val="22"/>
          <w:szCs w:val="22"/>
          <w:lang w:val="ru-RU"/>
        </w:rPr>
        <w:t>.</w:t>
      </w:r>
      <w:r w:rsidRPr="00FC3D07">
        <w:rPr>
          <w:rFonts w:ascii="Arial" w:hAnsi="Arial" w:cs="Arial"/>
          <w:sz w:val="22"/>
          <w:szCs w:val="22"/>
        </w:rPr>
        <w:t>A</w:t>
      </w:r>
      <w:r w:rsidRPr="00FC3D07">
        <w:rPr>
          <w:rFonts w:ascii="Arial" w:hAnsi="Arial" w:cs="Arial"/>
          <w:sz w:val="22"/>
          <w:szCs w:val="22"/>
          <w:lang w:val="ru-RU"/>
        </w:rPr>
        <w:t>.</w:t>
      </w:r>
      <w:r w:rsidRPr="00FC3D07">
        <w:rPr>
          <w:rFonts w:ascii="Arial" w:hAnsi="Arial" w:cs="Arial"/>
          <w:sz w:val="22"/>
          <w:szCs w:val="22"/>
        </w:rPr>
        <w:t>D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 образована от </w:t>
      </w:r>
      <w:r w:rsidRPr="00FC3D07">
        <w:rPr>
          <w:rFonts w:ascii="Arial" w:hAnsi="Arial" w:cs="Arial"/>
          <w:sz w:val="22"/>
          <w:szCs w:val="22"/>
        </w:rPr>
        <w:t>Mechanical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 </w:t>
      </w:r>
      <w:r w:rsidRPr="00FC3D07">
        <w:rPr>
          <w:rFonts w:ascii="Arial" w:hAnsi="Arial" w:cs="Arial"/>
          <w:sz w:val="22"/>
          <w:szCs w:val="22"/>
        </w:rPr>
        <w:t>Art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 </w:t>
      </w:r>
      <w:r w:rsidRPr="00FC3D07">
        <w:rPr>
          <w:rFonts w:ascii="Arial" w:hAnsi="Arial" w:cs="Arial"/>
          <w:sz w:val="22"/>
          <w:szCs w:val="22"/>
        </w:rPr>
        <w:t>Devices</w:t>
      </w:r>
      <w:r w:rsidRPr="00FC3D07">
        <w:rPr>
          <w:rFonts w:ascii="Arial" w:hAnsi="Arial" w:cs="Arial"/>
          <w:sz w:val="22"/>
          <w:szCs w:val="22"/>
          <w:lang w:val="ru-RU"/>
        </w:rPr>
        <w:t>). Впоследствии аналогичные галереи открыли свои двери в Дубае, Тайбэе и Гонконге.</w:t>
      </w:r>
    </w:p>
    <w:p w14:paraId="1E2726AF" w14:textId="77777777" w:rsidR="00FC3D07" w:rsidRPr="00FC3D07" w:rsidRDefault="00FC3D07" w:rsidP="00BC296A">
      <w:pPr>
        <w:jc w:val="both"/>
        <w:rPr>
          <w:rFonts w:ascii="Arial" w:hAnsi="Arial" w:cs="Arial"/>
          <w:sz w:val="22"/>
          <w:szCs w:val="22"/>
          <w:lang w:val="en-GB"/>
        </w:rPr>
      </w:pPr>
      <w:r w:rsidRPr="00FC3D07">
        <w:rPr>
          <w:rFonts w:ascii="Arial" w:hAnsi="Arial" w:cs="Arial"/>
          <w:sz w:val="22"/>
          <w:szCs w:val="22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</w:t>
      </w:r>
      <w:r w:rsidRPr="00FC3D07">
        <w:rPr>
          <w:rFonts w:ascii="Arial" w:hAnsi="Arial" w:cs="Arial"/>
          <w:sz w:val="22"/>
          <w:szCs w:val="22"/>
        </w:rPr>
        <w:t>LM Perpetual</w:t>
      </w:r>
      <w:r w:rsidRPr="00FC3D07">
        <w:rPr>
          <w:rFonts w:ascii="Arial" w:hAnsi="Arial" w:cs="Arial"/>
          <w:sz w:val="22"/>
          <w:szCs w:val="22"/>
          <w:lang w:val="ru-RU"/>
        </w:rPr>
        <w:t>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</w:t>
      </w:r>
      <w:r w:rsidRPr="00FC3D07">
        <w:rPr>
          <w:rFonts w:ascii="Arial" w:hAnsi="Arial" w:cs="Arial"/>
          <w:sz w:val="22"/>
          <w:szCs w:val="22"/>
        </w:rPr>
        <w:t>Legacy Machine No</w:t>
      </w:r>
      <w:r w:rsidRPr="00FC3D07">
        <w:rPr>
          <w:rFonts w:ascii="Arial" w:hAnsi="Arial" w:cs="Arial"/>
          <w:sz w:val="22"/>
          <w:szCs w:val="22"/>
          <w:lang w:val="ru-RU"/>
        </w:rPr>
        <w:t>.1). На Гран-при 2010 года в номинации «Лучшая концепция и дизайн» победу одержали часы </w:t>
      </w:r>
      <w:r w:rsidRPr="00FC3D07">
        <w:rPr>
          <w:rFonts w:ascii="Arial" w:hAnsi="Arial" w:cs="Arial"/>
          <w:sz w:val="22"/>
          <w:szCs w:val="22"/>
        </w:rPr>
        <w:t>HM</w:t>
      </w:r>
      <w:r w:rsidRPr="00FC3D07">
        <w:rPr>
          <w:rFonts w:ascii="Arial" w:hAnsi="Arial" w:cs="Arial"/>
          <w:sz w:val="22"/>
          <w:szCs w:val="22"/>
          <w:lang w:val="ru-RU"/>
        </w:rPr>
        <w:t>4 </w:t>
      </w:r>
      <w:r w:rsidRPr="00FC3D07">
        <w:rPr>
          <w:rFonts w:ascii="Arial" w:hAnsi="Arial" w:cs="Arial"/>
          <w:sz w:val="22"/>
          <w:szCs w:val="22"/>
        </w:rPr>
        <w:t>Thunderbolt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 от </w:t>
      </w:r>
      <w:r w:rsidRPr="00FC3D07">
        <w:rPr>
          <w:rFonts w:ascii="Arial" w:hAnsi="Arial" w:cs="Arial"/>
          <w:sz w:val="22"/>
          <w:szCs w:val="22"/>
        </w:rPr>
        <w:t>MB</w:t>
      </w:r>
      <w:r w:rsidRPr="00FC3D07">
        <w:rPr>
          <w:rFonts w:ascii="Arial" w:hAnsi="Arial" w:cs="Arial"/>
          <w:sz w:val="22"/>
          <w:szCs w:val="22"/>
          <w:lang w:val="ru-RU"/>
        </w:rPr>
        <w:t>&amp;</w:t>
      </w:r>
      <w:r w:rsidRPr="00FC3D07">
        <w:rPr>
          <w:rFonts w:ascii="Arial" w:hAnsi="Arial" w:cs="Arial"/>
          <w:sz w:val="22"/>
          <w:szCs w:val="22"/>
        </w:rPr>
        <w:t>F</w:t>
      </w:r>
      <w:r w:rsidRPr="00FC3D07">
        <w:rPr>
          <w:rFonts w:ascii="Arial" w:hAnsi="Arial" w:cs="Arial"/>
          <w:sz w:val="22"/>
          <w:szCs w:val="22"/>
          <w:lang w:val="ru-RU"/>
        </w:rPr>
        <w:t>. Наконец, в 2015 году за модель </w:t>
      </w:r>
      <w:r w:rsidRPr="00FC3D07">
        <w:rPr>
          <w:rFonts w:ascii="Arial" w:hAnsi="Arial" w:cs="Arial"/>
          <w:sz w:val="22"/>
          <w:szCs w:val="22"/>
        </w:rPr>
        <w:t>HM</w:t>
      </w:r>
      <w:r w:rsidRPr="00FC3D07">
        <w:rPr>
          <w:rFonts w:ascii="Arial" w:hAnsi="Arial" w:cs="Arial"/>
          <w:sz w:val="22"/>
          <w:szCs w:val="22"/>
          <w:lang w:val="ru-RU"/>
        </w:rPr>
        <w:t>6 </w:t>
      </w:r>
      <w:r w:rsidRPr="00FC3D07">
        <w:rPr>
          <w:rFonts w:ascii="Arial" w:hAnsi="Arial" w:cs="Arial"/>
          <w:sz w:val="22"/>
          <w:szCs w:val="22"/>
        </w:rPr>
        <w:t>Space Pirate</w:t>
      </w:r>
      <w:r w:rsidRPr="00FC3D07">
        <w:rPr>
          <w:rFonts w:ascii="Arial" w:hAnsi="Arial" w:cs="Arial"/>
          <w:sz w:val="22"/>
          <w:szCs w:val="22"/>
          <w:lang w:val="ru-RU"/>
        </w:rPr>
        <w:t> бренд </w:t>
      </w:r>
      <w:r w:rsidRPr="00FC3D07">
        <w:rPr>
          <w:rFonts w:ascii="Arial" w:hAnsi="Arial" w:cs="Arial"/>
          <w:sz w:val="22"/>
          <w:szCs w:val="22"/>
        </w:rPr>
        <w:t>MB</w:t>
      </w:r>
      <w:r w:rsidRPr="00FC3D07">
        <w:rPr>
          <w:rFonts w:ascii="Arial" w:hAnsi="Arial" w:cs="Arial"/>
          <w:sz w:val="22"/>
          <w:szCs w:val="22"/>
          <w:lang w:val="ru-RU"/>
        </w:rPr>
        <w:t>&amp;</w:t>
      </w:r>
      <w:r w:rsidRPr="00FC3D07">
        <w:rPr>
          <w:rFonts w:ascii="Arial" w:hAnsi="Arial" w:cs="Arial"/>
          <w:sz w:val="22"/>
          <w:szCs w:val="22"/>
        </w:rPr>
        <w:t>F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 получил премию </w:t>
      </w:r>
      <w:r w:rsidRPr="00FC3D07">
        <w:rPr>
          <w:rFonts w:ascii="Arial" w:hAnsi="Arial" w:cs="Arial"/>
          <w:sz w:val="22"/>
          <w:szCs w:val="22"/>
          <w:lang w:val="en-GB"/>
        </w:rPr>
        <w:t>Red Dot: Best of the Best –</w:t>
      </w:r>
      <w:r w:rsidRPr="00FC3D07">
        <w:rPr>
          <w:rFonts w:ascii="Arial" w:hAnsi="Arial" w:cs="Arial"/>
          <w:sz w:val="22"/>
          <w:szCs w:val="22"/>
          <w:lang w:val="ru-RU"/>
        </w:rPr>
        <w:t xml:space="preserve"> </w:t>
      </w:r>
      <w:proofErr w:type="spellStart"/>
      <w:r w:rsidRPr="00FC3D07">
        <w:rPr>
          <w:rFonts w:ascii="Arial" w:hAnsi="Arial" w:cs="Arial"/>
          <w:sz w:val="22"/>
          <w:szCs w:val="22"/>
        </w:rPr>
        <w:t>главную</w:t>
      </w:r>
      <w:proofErr w:type="spellEnd"/>
      <w:r w:rsidRPr="00FC3D07">
        <w:rPr>
          <w:rFonts w:ascii="Arial" w:hAnsi="Arial" w:cs="Arial"/>
          <w:sz w:val="22"/>
          <w:szCs w:val="22"/>
          <w:lang w:val="ru-RU"/>
        </w:rPr>
        <w:t xml:space="preserve"> </w:t>
      </w:r>
      <w:proofErr w:type="spellStart"/>
      <w:r w:rsidRPr="00FC3D07">
        <w:rPr>
          <w:rFonts w:ascii="Arial" w:hAnsi="Arial" w:cs="Arial"/>
          <w:sz w:val="22"/>
          <w:szCs w:val="22"/>
        </w:rPr>
        <w:t>награду</w:t>
      </w:r>
      <w:proofErr w:type="spellEnd"/>
      <w:r w:rsidRPr="00FC3D07">
        <w:rPr>
          <w:rFonts w:ascii="Arial" w:hAnsi="Arial" w:cs="Arial"/>
          <w:sz w:val="22"/>
          <w:szCs w:val="22"/>
          <w:lang w:val="ru-RU"/>
        </w:rPr>
        <w:t xml:space="preserve"> </w:t>
      </w:r>
      <w:proofErr w:type="spellStart"/>
      <w:r w:rsidRPr="00FC3D07">
        <w:rPr>
          <w:rFonts w:ascii="Arial" w:hAnsi="Arial" w:cs="Arial"/>
          <w:sz w:val="22"/>
          <w:szCs w:val="22"/>
        </w:rPr>
        <w:t>международного</w:t>
      </w:r>
      <w:proofErr w:type="spellEnd"/>
      <w:r w:rsidRPr="00FC3D07">
        <w:rPr>
          <w:rFonts w:ascii="Arial" w:hAnsi="Arial" w:cs="Arial"/>
          <w:sz w:val="22"/>
          <w:szCs w:val="22"/>
          <w:lang w:val="ru-RU"/>
        </w:rPr>
        <w:t xml:space="preserve"> </w:t>
      </w:r>
      <w:proofErr w:type="spellStart"/>
      <w:r w:rsidRPr="00FC3D07">
        <w:rPr>
          <w:rFonts w:ascii="Arial" w:hAnsi="Arial" w:cs="Arial"/>
          <w:sz w:val="22"/>
          <w:szCs w:val="22"/>
        </w:rPr>
        <w:t>конкурса</w:t>
      </w:r>
      <w:proofErr w:type="spellEnd"/>
      <w:r w:rsidRPr="00FC3D07">
        <w:rPr>
          <w:rFonts w:ascii="Arial" w:hAnsi="Arial" w:cs="Arial"/>
          <w:sz w:val="22"/>
          <w:szCs w:val="22"/>
          <w:lang w:val="en-GB"/>
        </w:rPr>
        <w:t> Red Dot Awards.</w:t>
      </w:r>
    </w:p>
    <w:p w14:paraId="533E2401" w14:textId="1C46B0A4" w:rsidR="001D57F2" w:rsidRPr="00FC3D07" w:rsidRDefault="001D57F2" w:rsidP="004E0814">
      <w:pPr>
        <w:jc w:val="both"/>
        <w:rPr>
          <w:rFonts w:ascii="Arial" w:hAnsi="Arial" w:cs="Arial"/>
          <w:sz w:val="22"/>
          <w:szCs w:val="22"/>
          <w:lang w:val="en-GB"/>
        </w:rPr>
      </w:pPr>
    </w:p>
    <w:sectPr w:rsidR="001D57F2" w:rsidRPr="00FC3D07" w:rsidSect="004E0814">
      <w:headerReference w:type="default" r:id="rId8"/>
      <w:footerReference w:type="default" r:id="rId9"/>
      <w:pgSz w:w="11900" w:h="16840" w:code="9"/>
      <w:pgMar w:top="1844" w:right="1418" w:bottom="1276" w:left="1418" w:header="709" w:footer="425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F5E66D" w14:textId="77777777" w:rsidR="001A4119" w:rsidRDefault="00DA7E09">
      <w:pPr>
        <w:spacing w:after="0"/>
      </w:pPr>
      <w:r>
        <w:separator/>
      </w:r>
    </w:p>
  </w:endnote>
  <w:endnote w:type="continuationSeparator" w:id="0">
    <w:p w14:paraId="4C028EE3" w14:textId="77777777" w:rsidR="001A4119" w:rsidRDefault="00DA7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Light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??">
    <w:altName w:val="MS Gothic"/>
    <w:charset w:val="80"/>
    <w:family w:val="auto"/>
    <w:pitch w:val="variable"/>
    <w:sig w:usb0="00000000" w:usb1="08070000" w:usb2="00000010" w:usb3="00000000" w:csb0="0002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A94CF" w14:textId="77777777" w:rsidR="004E0814" w:rsidRPr="00C3085D" w:rsidRDefault="00DA7E09" w:rsidP="004E0814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14:paraId="107BBC98" w14:textId="77777777" w:rsidR="004E0814" w:rsidRPr="004E0814" w:rsidRDefault="00DA7E09" w:rsidP="004E0814">
    <w:pPr>
      <w:pStyle w:val="Sansinterligne"/>
      <w:rPr>
        <w:rFonts w:ascii="Arial" w:hAnsi="Arial" w:cs="Arial"/>
        <w:sz w:val="18"/>
        <w:szCs w:val="18"/>
        <w:lang w:val="en-GB"/>
      </w:rPr>
    </w:pPr>
    <w:r w:rsidRPr="004E0814">
      <w:rPr>
        <w:rFonts w:ascii="Arial" w:hAnsi="Arial" w:cs="Arial"/>
        <w:sz w:val="18"/>
        <w:szCs w:val="18"/>
        <w:lang w:val="ru-RU"/>
      </w:rPr>
      <w:t xml:space="preserve">Чаррис Ядигароглу - </w:t>
    </w:r>
    <w:hyperlink r:id="rId1" w:history="1">
      <w:r w:rsidRPr="004E0814">
        <w:rPr>
          <w:rStyle w:val="Lienhypertexte"/>
          <w:rFonts w:ascii="Arial" w:hAnsi="Arial" w:cs="Arial"/>
          <w:sz w:val="18"/>
          <w:szCs w:val="18"/>
          <w:lang w:val="ru-RU"/>
        </w:rPr>
        <w:t>cy@mbandf.com</w:t>
      </w:r>
    </w:hyperlink>
    <w:r w:rsidRPr="004E0814">
      <w:rPr>
        <w:rFonts w:ascii="Arial" w:hAnsi="Arial" w:cs="Arial"/>
        <w:sz w:val="18"/>
        <w:szCs w:val="18"/>
        <w:lang w:val="ru-RU"/>
      </w:rPr>
      <w:t xml:space="preserve"> / Арно Лежёре - arl@mbandf.com</w:t>
    </w:r>
  </w:p>
  <w:p w14:paraId="75FEBC34" w14:textId="77777777" w:rsidR="004E0814" w:rsidRPr="00E35FE3" w:rsidRDefault="00DA7E09" w:rsidP="004E0814">
    <w:pPr>
      <w:pStyle w:val="Sansinterligne"/>
      <w:rPr>
        <w:rFonts w:ascii="Arial" w:hAnsi="Arial" w:cs="Arial"/>
        <w:sz w:val="18"/>
        <w:szCs w:val="18"/>
        <w:lang w:val="fr-FR"/>
      </w:rPr>
    </w:pPr>
    <w:r w:rsidRPr="00E35FE3">
      <w:rPr>
        <w:rFonts w:ascii="Arial" w:hAnsi="Arial" w:cs="Arial"/>
        <w:sz w:val="18"/>
        <w:szCs w:val="18"/>
        <w:lang w:val="ru-RU"/>
      </w:rPr>
      <w:t>MB&amp;F SA, Rue Verdaine 11, CH-1204 Genève, Швейцария</w:t>
    </w:r>
  </w:p>
  <w:p w14:paraId="4886FE71" w14:textId="77777777" w:rsidR="004E0814" w:rsidRPr="000B64F1" w:rsidRDefault="00DA7E09" w:rsidP="004E0814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>Телефон: +41 22 508 10 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0415F" w14:textId="77777777" w:rsidR="001A4119" w:rsidRDefault="00DA7E09">
      <w:pPr>
        <w:spacing w:after="0"/>
      </w:pPr>
      <w:r>
        <w:separator/>
      </w:r>
    </w:p>
  </w:footnote>
  <w:footnote w:type="continuationSeparator" w:id="0">
    <w:p w14:paraId="28CF4082" w14:textId="77777777" w:rsidR="001A4119" w:rsidRDefault="00DA7E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8381C" w14:textId="77777777" w:rsidR="00863DEE" w:rsidRDefault="00DA7E09">
    <w:pPr>
      <w:pStyle w:val="En-tte"/>
    </w:pPr>
    <w:r>
      <w:rPr>
        <w:noProof/>
        <w:lang w:val="fr-CH" w:eastAsia="fr-CH"/>
      </w:rPr>
      <w:drawing>
        <wp:inline distT="0" distB="0" distL="0" distR="0" wp14:anchorId="131D304B" wp14:editId="61D2691D">
          <wp:extent cx="1531620" cy="518160"/>
          <wp:effectExtent l="0" t="0" r="0" b="0"/>
          <wp:docPr id="8" name="Image 8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6438683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500AC"/>
    <w:multiLevelType w:val="hybridMultilevel"/>
    <w:tmpl w:val="07EAE8E0"/>
    <w:lvl w:ilvl="0" w:tplc="02A4B12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9F2B95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6ED4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28A2D4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366526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EB2F03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12215F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AF037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E58EA0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C4428A"/>
    <w:multiLevelType w:val="hybridMultilevel"/>
    <w:tmpl w:val="9D0C7776"/>
    <w:lvl w:ilvl="0" w:tplc="AC4C78F2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5CD02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6094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0670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68F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8A89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2A21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60F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1877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F019A"/>
    <w:multiLevelType w:val="hybridMultilevel"/>
    <w:tmpl w:val="5E821F92"/>
    <w:lvl w:ilvl="0" w:tplc="809EC32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AD6489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F4A1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249B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2E1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5209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81B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58AF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5E24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F0BF4"/>
    <w:multiLevelType w:val="hybridMultilevel"/>
    <w:tmpl w:val="8AE26792"/>
    <w:lvl w:ilvl="0" w:tplc="48065CF0">
      <w:numFmt w:val="bullet"/>
      <w:lvlText w:val="-"/>
      <w:lvlJc w:val="left"/>
      <w:pPr>
        <w:ind w:left="1068" w:hanging="360"/>
      </w:pPr>
      <w:rPr>
        <w:rFonts w:ascii="Arial" w:eastAsia="Calibri" w:hAnsi="Arial" w:cs="Arial" w:hint="default"/>
      </w:rPr>
    </w:lvl>
    <w:lvl w:ilvl="1" w:tplc="D04C93E4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0BE3282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C6E1410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0C8AF2C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DB2267A0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DECA78F2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A9E0E32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D51C4496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FD96F31"/>
    <w:multiLevelType w:val="hybridMultilevel"/>
    <w:tmpl w:val="0F26958A"/>
    <w:lvl w:ilvl="0" w:tplc="C27A4C04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C49641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1AEA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C68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4ED6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635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02B5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CDF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46F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23316"/>
    <w:multiLevelType w:val="hybridMultilevel"/>
    <w:tmpl w:val="30C09F48"/>
    <w:lvl w:ilvl="0" w:tplc="9254036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3A6C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5E81F3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78F79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76E19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518025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170CD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79ADA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88A74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EE009B"/>
    <w:multiLevelType w:val="hybridMultilevel"/>
    <w:tmpl w:val="480A0B7E"/>
    <w:lvl w:ilvl="0" w:tplc="3EA6CA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67E89D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D8C7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28AF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093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785B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CA1C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E24D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F001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NLIwNDc1MzS2MDFU0lEKTi0uzszPAykwqwUAP2bGgiwAAAA="/>
  </w:docVars>
  <w:rsids>
    <w:rsidRoot w:val="007C4FFC"/>
    <w:rsid w:val="00011BFC"/>
    <w:rsid w:val="00011F68"/>
    <w:rsid w:val="00084F58"/>
    <w:rsid w:val="000B64F1"/>
    <w:rsid w:val="001232E1"/>
    <w:rsid w:val="00190B9F"/>
    <w:rsid w:val="001A33A7"/>
    <w:rsid w:val="001A4119"/>
    <w:rsid w:val="001A503D"/>
    <w:rsid w:val="001D0A67"/>
    <w:rsid w:val="001D1F9D"/>
    <w:rsid w:val="001D57F2"/>
    <w:rsid w:val="001D6F15"/>
    <w:rsid w:val="001D7C8A"/>
    <w:rsid w:val="0020617A"/>
    <w:rsid w:val="00236C93"/>
    <w:rsid w:val="002F3B23"/>
    <w:rsid w:val="0031287D"/>
    <w:rsid w:val="00340B7A"/>
    <w:rsid w:val="0034578C"/>
    <w:rsid w:val="00353164"/>
    <w:rsid w:val="0039246E"/>
    <w:rsid w:val="003A6DC9"/>
    <w:rsid w:val="003F102A"/>
    <w:rsid w:val="00402F73"/>
    <w:rsid w:val="00411DE0"/>
    <w:rsid w:val="00430084"/>
    <w:rsid w:val="00477B44"/>
    <w:rsid w:val="004E0814"/>
    <w:rsid w:val="00541CC1"/>
    <w:rsid w:val="005422E2"/>
    <w:rsid w:val="005925D6"/>
    <w:rsid w:val="005D7BCD"/>
    <w:rsid w:val="005F7FD2"/>
    <w:rsid w:val="0061129B"/>
    <w:rsid w:val="0062001C"/>
    <w:rsid w:val="006553B5"/>
    <w:rsid w:val="006C54D2"/>
    <w:rsid w:val="006D63C6"/>
    <w:rsid w:val="00705E78"/>
    <w:rsid w:val="00714404"/>
    <w:rsid w:val="00763625"/>
    <w:rsid w:val="007C1502"/>
    <w:rsid w:val="007C4FFC"/>
    <w:rsid w:val="00850239"/>
    <w:rsid w:val="00863DEE"/>
    <w:rsid w:val="008E4B6B"/>
    <w:rsid w:val="00912F40"/>
    <w:rsid w:val="009325A4"/>
    <w:rsid w:val="0096667D"/>
    <w:rsid w:val="00966A73"/>
    <w:rsid w:val="00A4055E"/>
    <w:rsid w:val="00A46CFE"/>
    <w:rsid w:val="00A54137"/>
    <w:rsid w:val="00A74BB1"/>
    <w:rsid w:val="00AC317A"/>
    <w:rsid w:val="00AE2383"/>
    <w:rsid w:val="00AF50CC"/>
    <w:rsid w:val="00B356FA"/>
    <w:rsid w:val="00B56E06"/>
    <w:rsid w:val="00BC296A"/>
    <w:rsid w:val="00BD6675"/>
    <w:rsid w:val="00BF2E58"/>
    <w:rsid w:val="00C0578E"/>
    <w:rsid w:val="00C07573"/>
    <w:rsid w:val="00C1097B"/>
    <w:rsid w:val="00C3085D"/>
    <w:rsid w:val="00C70BB2"/>
    <w:rsid w:val="00CB4408"/>
    <w:rsid w:val="00CE08FA"/>
    <w:rsid w:val="00CE39D9"/>
    <w:rsid w:val="00D008C7"/>
    <w:rsid w:val="00D64020"/>
    <w:rsid w:val="00D80CCE"/>
    <w:rsid w:val="00DA7E09"/>
    <w:rsid w:val="00DE5ED1"/>
    <w:rsid w:val="00E13594"/>
    <w:rsid w:val="00E30214"/>
    <w:rsid w:val="00E35FE3"/>
    <w:rsid w:val="00E41DEF"/>
    <w:rsid w:val="00EA3C13"/>
    <w:rsid w:val="00ED13A7"/>
    <w:rsid w:val="00EF221C"/>
    <w:rsid w:val="00F04F14"/>
    <w:rsid w:val="00F26310"/>
    <w:rsid w:val="00F7392A"/>
    <w:rsid w:val="00FB1472"/>
    <w:rsid w:val="00FC3D07"/>
    <w:rsid w:val="00FF4EED"/>
    <w:rsid w:val="00FF4F01"/>
    <w:rsid w:val="00FF540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28BB7C"/>
  <w15:docId w15:val="{0ACE7C19-6B51-4048-AD89-A8F44B91B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472"/>
    <w:rPr>
      <w:rFonts w:ascii="Avenir Light" w:hAnsi="Avenir Ligh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62001C"/>
    <w:pPr>
      <w:spacing w:after="0"/>
    </w:pPr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63DEE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63DEE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63DEE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63DEE"/>
    <w:rPr>
      <w:rFonts w:ascii="Avenir Light" w:hAnsi="Avenir Light"/>
    </w:rPr>
  </w:style>
  <w:style w:type="paragraph" w:styleId="Paragraphedeliste">
    <w:name w:val="List Paragraph"/>
    <w:basedOn w:val="Normal"/>
    <w:uiPriority w:val="34"/>
    <w:qFormat/>
    <w:rsid w:val="0039246E"/>
    <w:pPr>
      <w:spacing w:after="0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E0814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C150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C1502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5422E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422E2"/>
    <w:rPr>
      <w:rFonts w:ascii="Cambria" w:eastAsia="MS ??" w:hAnsi="Cambria" w:cs="Times New Roman"/>
      <w:sz w:val="20"/>
      <w:szCs w:val="20"/>
      <w:lang w:val="fr-CH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422E2"/>
    <w:rPr>
      <w:rFonts w:ascii="Cambria" w:eastAsia="MS ??" w:hAnsi="Cambria" w:cs="Times New Roman"/>
      <w:sz w:val="20"/>
      <w:szCs w:val="20"/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19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74AED-44E1-4546-9248-32EB315D2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2</Pages>
  <Words>4187</Words>
  <Characters>23031</Characters>
  <Application>Microsoft Office Word</Application>
  <DocSecurity>0</DocSecurity>
  <Lines>191</Lines>
  <Paragraphs>5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Revolution Press</Company>
  <LinksUpToDate>false</LinksUpToDate>
  <CharactersWithSpaces>27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Marie-Sophie Courbin</cp:lastModifiedBy>
  <cp:revision>9</cp:revision>
  <dcterms:created xsi:type="dcterms:W3CDTF">2019-11-18T09:07:00Z</dcterms:created>
  <dcterms:modified xsi:type="dcterms:W3CDTF">2019-11-26T09:09:00Z</dcterms:modified>
</cp:coreProperties>
</file>